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BECD1B" w14:textId="2D66F7F3" w:rsidR="00FC55EF" w:rsidRDefault="00FC55EF"/>
    <w:p w14:paraId="6242EE1B" w14:textId="3CB570EE" w:rsidR="00F356C9" w:rsidRDefault="00F356C9"/>
    <w:p w14:paraId="17BA1C40" w14:textId="59DA8928" w:rsidR="00F356C9" w:rsidRDefault="00F356C9"/>
    <w:p w14:paraId="2FCCAF6E" w14:textId="5A72D804" w:rsidR="00F356C9" w:rsidRDefault="00F356C9"/>
    <w:p w14:paraId="02D5EF1E" w14:textId="64430752" w:rsidR="00F356C9" w:rsidRDefault="00F356C9"/>
    <w:p w14:paraId="7A7CC22F" w14:textId="1F327D69" w:rsidR="00F356C9" w:rsidRDefault="00F356C9"/>
    <w:p w14:paraId="4549AF1F" w14:textId="77777777" w:rsidR="004E0CB5" w:rsidRPr="009A1EA5" w:rsidRDefault="004E0CB5" w:rsidP="004E0CB5">
      <w:pPr>
        <w:rPr>
          <w:sz w:val="32"/>
        </w:rPr>
      </w:pPr>
    </w:p>
    <w:p w14:paraId="2E208D14" w14:textId="0684A8F5" w:rsidR="00F356C9" w:rsidRPr="009A1EA5" w:rsidRDefault="004E0CB5" w:rsidP="004E0CB5">
      <w:pPr>
        <w:jc w:val="center"/>
        <w:rPr>
          <w:b/>
          <w:sz w:val="48"/>
        </w:rPr>
      </w:pPr>
      <w:r w:rsidRPr="009A1EA5">
        <w:rPr>
          <w:b/>
          <w:sz w:val="48"/>
        </w:rPr>
        <w:t>Assignment : Relational Database SQL</w:t>
      </w:r>
    </w:p>
    <w:p w14:paraId="3CB3475A" w14:textId="44C51CF7" w:rsidR="00F356C9" w:rsidRDefault="00F356C9"/>
    <w:p w14:paraId="4D9F2665" w14:textId="77777777" w:rsidR="001E7EE7" w:rsidRDefault="001E7EE7"/>
    <w:p w14:paraId="688B1FFF" w14:textId="77777777" w:rsidR="001E7EE7" w:rsidRDefault="001E7EE7"/>
    <w:p w14:paraId="7FED612D" w14:textId="205D9188" w:rsidR="001E7EE7" w:rsidRDefault="00DE3E8D" w:rsidP="00DE3E8D">
      <w:pPr>
        <w:jc w:val="center"/>
      </w:pPr>
      <w:r>
        <w:t>28</w:t>
      </w:r>
      <w:r w:rsidRPr="00DE3E8D">
        <w:rPr>
          <w:vertAlign w:val="superscript"/>
        </w:rPr>
        <w:t>th</w:t>
      </w:r>
      <w:r>
        <w:t xml:space="preserve"> JANUARY 2018</w:t>
      </w:r>
    </w:p>
    <w:p w14:paraId="6DFC3EF0" w14:textId="52A0AE41" w:rsidR="001E7EE7" w:rsidRDefault="001E7EE7"/>
    <w:p w14:paraId="7949CA9A" w14:textId="1EEE71BB" w:rsidR="009A1EA5" w:rsidRDefault="009A1EA5"/>
    <w:p w14:paraId="3C8DC91B" w14:textId="77777777" w:rsidR="009A1EA5" w:rsidRDefault="009A1EA5"/>
    <w:p w14:paraId="58F4FE54" w14:textId="50B5EAC4" w:rsidR="00F356C9" w:rsidRPr="001E7EE7" w:rsidRDefault="004E0CB5">
      <w:pPr>
        <w:rPr>
          <w:sz w:val="32"/>
        </w:rPr>
      </w:pPr>
      <w:r w:rsidRPr="001E7EE7">
        <w:rPr>
          <w:sz w:val="32"/>
        </w:rPr>
        <w:t>Team Members:</w:t>
      </w:r>
    </w:p>
    <w:p w14:paraId="073F6F49" w14:textId="279CF0C7" w:rsidR="004E0CB5" w:rsidRPr="001E7EE7" w:rsidRDefault="004E0CB5" w:rsidP="001E7EE7">
      <w:pPr>
        <w:jc w:val="right"/>
        <w:rPr>
          <w:sz w:val="28"/>
        </w:rPr>
      </w:pPr>
    </w:p>
    <w:p w14:paraId="4ACDD10B" w14:textId="48770F3D" w:rsidR="004E0CB5" w:rsidRPr="001E7EE7" w:rsidRDefault="004E0CB5" w:rsidP="001E7EE7">
      <w:pPr>
        <w:jc w:val="right"/>
        <w:rPr>
          <w:sz w:val="28"/>
        </w:rPr>
      </w:pPr>
      <w:r w:rsidRPr="001E7EE7">
        <w:rPr>
          <w:sz w:val="28"/>
        </w:rPr>
        <w:t>Prashant Wankhede (PRW19@pitt.edu)</w:t>
      </w:r>
    </w:p>
    <w:p w14:paraId="76F5CEE7" w14:textId="2A74E4BC" w:rsidR="00F356C9" w:rsidRPr="001E7EE7" w:rsidRDefault="001E7EE7" w:rsidP="001E7EE7">
      <w:pPr>
        <w:jc w:val="right"/>
        <w:rPr>
          <w:sz w:val="28"/>
        </w:rPr>
      </w:pPr>
      <w:r w:rsidRPr="001E7EE7">
        <w:rPr>
          <w:sz w:val="28"/>
        </w:rPr>
        <w:t xml:space="preserve">Abhishek </w:t>
      </w:r>
      <w:r w:rsidR="004E0CB5" w:rsidRPr="001E7EE7">
        <w:rPr>
          <w:sz w:val="28"/>
        </w:rPr>
        <w:t>Shankarnarayanan</w:t>
      </w:r>
      <w:r w:rsidRPr="001E7EE7">
        <w:rPr>
          <w:sz w:val="28"/>
        </w:rPr>
        <w:t xml:space="preserve"> (ABS100@pitt.edu)</w:t>
      </w:r>
    </w:p>
    <w:p w14:paraId="203CABB2" w14:textId="529394F1" w:rsidR="00F356C9" w:rsidRDefault="00F356C9"/>
    <w:p w14:paraId="02C5D41F" w14:textId="7A675252" w:rsidR="00F356C9" w:rsidRDefault="00F356C9"/>
    <w:p w14:paraId="68CE024F" w14:textId="423B7E78" w:rsidR="00F356C9" w:rsidRDefault="00F356C9"/>
    <w:p w14:paraId="7F6F9F67" w14:textId="78431C24" w:rsidR="00F356C9" w:rsidRDefault="00F356C9"/>
    <w:p w14:paraId="419B764E" w14:textId="2A5263CC" w:rsidR="00F356C9" w:rsidRDefault="00F356C9"/>
    <w:p w14:paraId="35CB43B4" w14:textId="51F12BE1" w:rsidR="0054290B" w:rsidRDefault="0054290B"/>
    <w:p w14:paraId="2C2D2843" w14:textId="77777777" w:rsidR="0054290B" w:rsidRDefault="0054290B">
      <w:bookmarkStart w:id="0" w:name="_GoBack"/>
      <w:bookmarkEnd w:id="0"/>
    </w:p>
    <w:p w14:paraId="12F889FA" w14:textId="77777777" w:rsidR="001E7EE7" w:rsidRDefault="001E7EE7"/>
    <w:p w14:paraId="03E9E3CD" w14:textId="01075FF2" w:rsidR="00F356C9" w:rsidRPr="00F356C9" w:rsidRDefault="00F356C9">
      <w:pPr>
        <w:rPr>
          <w:b/>
        </w:rPr>
      </w:pPr>
      <w:r w:rsidRPr="00F356C9">
        <w:rPr>
          <w:b/>
        </w:rPr>
        <w:lastRenderedPageBreak/>
        <w:t>DDL Statements</w:t>
      </w:r>
    </w:p>
    <w:p w14:paraId="335D73D2" w14:textId="77777777" w:rsidR="00F356C9" w:rsidRDefault="00F356C9" w:rsidP="00F356C9"/>
    <w:p w14:paraId="61C966EC" w14:textId="68161CD8" w:rsidR="00F356C9" w:rsidRDefault="00F356C9" w:rsidP="00F356C9">
      <w:r>
        <w:t>-- MySQL Script generated by MySQL Workbench</w:t>
      </w:r>
    </w:p>
    <w:p w14:paraId="067E4D38" w14:textId="77777777" w:rsidR="00F356C9" w:rsidRDefault="00F356C9" w:rsidP="00F356C9">
      <w:r>
        <w:t>-- Sat Jan 27 22:58:19 2018</w:t>
      </w:r>
    </w:p>
    <w:p w14:paraId="36651CE2" w14:textId="77777777" w:rsidR="00F356C9" w:rsidRDefault="00F356C9" w:rsidP="00F356C9">
      <w:r>
        <w:t>-- Model: New Model    Version: 1.0</w:t>
      </w:r>
    </w:p>
    <w:p w14:paraId="6011E523" w14:textId="77777777" w:rsidR="00F356C9" w:rsidRDefault="00F356C9" w:rsidP="00F356C9">
      <w:r>
        <w:t>-- MySQL Workbench Forward Engineering</w:t>
      </w:r>
    </w:p>
    <w:p w14:paraId="29906428" w14:textId="77777777" w:rsidR="00F356C9" w:rsidRDefault="00F356C9" w:rsidP="00F356C9"/>
    <w:p w14:paraId="235F1059" w14:textId="77777777" w:rsidR="00F356C9" w:rsidRDefault="00F356C9" w:rsidP="00F356C9">
      <w:r>
        <w:t>SET @OLD_UNIQUE_CHECKS=@@UNIQUE_CHECKS, UNIQUE_CHECKS=0;</w:t>
      </w:r>
    </w:p>
    <w:p w14:paraId="1102FA8E" w14:textId="77777777" w:rsidR="00F356C9" w:rsidRDefault="00F356C9" w:rsidP="00F356C9">
      <w:r>
        <w:t>SET @OLD_FOREIGN_KEY_CHECKS=@@FOREIGN_KEY_CHECKS, FOREIGN_KEY_CHECKS=0;</w:t>
      </w:r>
    </w:p>
    <w:p w14:paraId="3A52D35B" w14:textId="77777777" w:rsidR="00F356C9" w:rsidRDefault="00F356C9" w:rsidP="00F356C9">
      <w:r>
        <w:t>SET @OLD_SQL_MODE=@@SQL_MODE, SQL_MODE='TRADITIONAL,ALLOW_INVALID_DATES';</w:t>
      </w:r>
    </w:p>
    <w:p w14:paraId="168325A0" w14:textId="77777777" w:rsidR="00F356C9" w:rsidRDefault="00F356C9" w:rsidP="00F356C9"/>
    <w:p w14:paraId="40471D41" w14:textId="77777777" w:rsidR="00F356C9" w:rsidRDefault="00F356C9" w:rsidP="00F356C9">
      <w:r>
        <w:t>-- -----------------------------------------------------</w:t>
      </w:r>
    </w:p>
    <w:p w14:paraId="033A0DF3" w14:textId="77777777" w:rsidR="00F356C9" w:rsidRDefault="00F356C9" w:rsidP="00F356C9">
      <w:r>
        <w:t>-- Schema baseball</w:t>
      </w:r>
    </w:p>
    <w:p w14:paraId="6535D3C1" w14:textId="77777777" w:rsidR="00F356C9" w:rsidRDefault="00F356C9" w:rsidP="00F356C9">
      <w:r>
        <w:t>-- -----------------------------------------------------</w:t>
      </w:r>
    </w:p>
    <w:p w14:paraId="5D0980F6" w14:textId="77777777" w:rsidR="00F356C9" w:rsidRDefault="00F356C9" w:rsidP="00F356C9"/>
    <w:p w14:paraId="50A532C9" w14:textId="77777777" w:rsidR="00F356C9" w:rsidRDefault="00F356C9" w:rsidP="00F356C9">
      <w:r>
        <w:t>-- -----------------------------------------------------</w:t>
      </w:r>
    </w:p>
    <w:p w14:paraId="6C9A258E" w14:textId="77777777" w:rsidR="00F356C9" w:rsidRDefault="00F356C9" w:rsidP="00F356C9">
      <w:r>
        <w:t>-- Schema baseball</w:t>
      </w:r>
    </w:p>
    <w:p w14:paraId="709F9EEF" w14:textId="77777777" w:rsidR="00F356C9" w:rsidRDefault="00F356C9" w:rsidP="00F356C9">
      <w:r>
        <w:t>-- -----------------------------------------------------</w:t>
      </w:r>
    </w:p>
    <w:p w14:paraId="36A13BD3" w14:textId="77777777" w:rsidR="00F356C9" w:rsidRDefault="00F356C9" w:rsidP="00F356C9">
      <w:r>
        <w:t>CREATE SCHEMA IF NOT EXISTS `baseball` DEFAULT CHARACTER SET utf8 ;</w:t>
      </w:r>
    </w:p>
    <w:p w14:paraId="6280D103" w14:textId="77777777" w:rsidR="00F356C9" w:rsidRDefault="00F356C9" w:rsidP="00F356C9">
      <w:r>
        <w:t>USE `baseball` ;</w:t>
      </w:r>
    </w:p>
    <w:p w14:paraId="02DF453F" w14:textId="77777777" w:rsidR="00F356C9" w:rsidRDefault="00F356C9" w:rsidP="00F356C9"/>
    <w:p w14:paraId="4A703D9B" w14:textId="77777777" w:rsidR="00F356C9" w:rsidRDefault="00F356C9" w:rsidP="00F356C9">
      <w:r>
        <w:t>-- -----------------------------------------------------</w:t>
      </w:r>
    </w:p>
    <w:p w14:paraId="4EF8343C" w14:textId="77777777" w:rsidR="00F356C9" w:rsidRDefault="00F356C9" w:rsidP="00F356C9">
      <w:r>
        <w:t>-- Table `baseball`.`players`</w:t>
      </w:r>
    </w:p>
    <w:p w14:paraId="22F8B2DF" w14:textId="77777777" w:rsidR="00F356C9" w:rsidRDefault="00F356C9" w:rsidP="00F356C9">
      <w:r>
        <w:t>-- -----------------------------------------------------</w:t>
      </w:r>
    </w:p>
    <w:p w14:paraId="39F2DD05" w14:textId="77777777" w:rsidR="00F356C9" w:rsidRDefault="00F356C9" w:rsidP="00F356C9">
      <w:r>
        <w:t>CREATE TABLE IF NOT EXISTS `baseball`.`players` (</w:t>
      </w:r>
    </w:p>
    <w:p w14:paraId="3515D1A6" w14:textId="77777777" w:rsidR="00F356C9" w:rsidRDefault="00F356C9" w:rsidP="00F356C9">
      <w:r>
        <w:t xml:space="preserve">  `playerID` VARCHAR(50) NOT NULL,</w:t>
      </w:r>
    </w:p>
    <w:p w14:paraId="21189610" w14:textId="77777777" w:rsidR="00F356C9" w:rsidRDefault="00F356C9" w:rsidP="00F356C9">
      <w:r>
        <w:t xml:space="preserve">  `namefirst` VARCHAR(45) NULL,</w:t>
      </w:r>
    </w:p>
    <w:p w14:paraId="4741A599" w14:textId="77777777" w:rsidR="00F356C9" w:rsidRDefault="00F356C9" w:rsidP="00F356C9">
      <w:r>
        <w:t xml:space="preserve">  `namelast` VARCHAR(45) NULL,</w:t>
      </w:r>
    </w:p>
    <w:p w14:paraId="3C7ACADB" w14:textId="77777777" w:rsidR="00F356C9" w:rsidRDefault="00F356C9" w:rsidP="00F356C9">
      <w:r>
        <w:t xml:space="preserve">  PRIMARY KEY (`playerID`))</w:t>
      </w:r>
    </w:p>
    <w:p w14:paraId="4DC4F917" w14:textId="77777777" w:rsidR="00F356C9" w:rsidRDefault="00F356C9" w:rsidP="00F356C9">
      <w:r>
        <w:lastRenderedPageBreak/>
        <w:t>ENGINE = InnoDB;</w:t>
      </w:r>
    </w:p>
    <w:p w14:paraId="1894D6C7" w14:textId="77777777" w:rsidR="00F356C9" w:rsidRDefault="00F356C9" w:rsidP="00F356C9"/>
    <w:p w14:paraId="21004798" w14:textId="77777777" w:rsidR="00F356C9" w:rsidRDefault="00F356C9" w:rsidP="00F356C9"/>
    <w:p w14:paraId="22C747A5" w14:textId="77777777" w:rsidR="00F356C9" w:rsidRDefault="00F356C9" w:rsidP="00F356C9">
      <w:r>
        <w:t>-- -----------------------------------------------------</w:t>
      </w:r>
    </w:p>
    <w:p w14:paraId="52144BF9" w14:textId="77777777" w:rsidR="00F356C9" w:rsidRDefault="00F356C9" w:rsidP="00F356C9">
      <w:r>
        <w:t>-- Table `baseball`.`batting`</w:t>
      </w:r>
    </w:p>
    <w:p w14:paraId="6FB370C9" w14:textId="77777777" w:rsidR="00F356C9" w:rsidRDefault="00F356C9" w:rsidP="00F356C9">
      <w:r>
        <w:t>-- -----------------------------------------------------</w:t>
      </w:r>
    </w:p>
    <w:p w14:paraId="51FACD59" w14:textId="77777777" w:rsidR="00F356C9" w:rsidRDefault="00F356C9" w:rsidP="00F356C9">
      <w:r>
        <w:t>CREATE TABLE IF NOT EXISTS `baseball`.`batting` (</w:t>
      </w:r>
    </w:p>
    <w:p w14:paraId="1DA4B2C4" w14:textId="77777777" w:rsidR="00F356C9" w:rsidRDefault="00F356C9" w:rsidP="00F356C9">
      <w:r>
        <w:t xml:space="preserve">  `playerID` VARCHAR(50) NOT NULL,</w:t>
      </w:r>
    </w:p>
    <w:p w14:paraId="526ABE1A" w14:textId="77777777" w:rsidR="00F356C9" w:rsidRDefault="00F356C9" w:rsidP="00F356C9">
      <w:r>
        <w:t xml:space="preserve">  `yearID` INT NULL,</w:t>
      </w:r>
    </w:p>
    <w:p w14:paraId="640BCE6C" w14:textId="77777777" w:rsidR="00F356C9" w:rsidRDefault="00F356C9" w:rsidP="00F356C9">
      <w:r>
        <w:t xml:space="preserve">  `teamID` VARCHAR(45) NULL,</w:t>
      </w:r>
    </w:p>
    <w:p w14:paraId="33FB036A" w14:textId="77777777" w:rsidR="00F356C9" w:rsidRDefault="00F356C9" w:rsidP="00F356C9">
      <w:r>
        <w:t xml:space="preserve">  `Games` INT NULL,</w:t>
      </w:r>
    </w:p>
    <w:p w14:paraId="3FBECEDA" w14:textId="77777777" w:rsidR="00F356C9" w:rsidRDefault="00F356C9" w:rsidP="00F356C9">
      <w:r>
        <w:t xml:space="preserve">  `Atbats` INT NULL,</w:t>
      </w:r>
    </w:p>
    <w:p w14:paraId="161256C4" w14:textId="77777777" w:rsidR="00F356C9" w:rsidRDefault="00F356C9" w:rsidP="00F356C9">
      <w:r>
        <w:t xml:space="preserve">  `RunsScored` INT NULL,</w:t>
      </w:r>
    </w:p>
    <w:p w14:paraId="58976150" w14:textId="77777777" w:rsidR="00F356C9" w:rsidRDefault="00F356C9" w:rsidP="00F356C9">
      <w:r>
        <w:t xml:space="preserve">  `Hits` INT NULL,</w:t>
      </w:r>
    </w:p>
    <w:p w14:paraId="427D182C" w14:textId="77777777" w:rsidR="00F356C9" w:rsidRDefault="00F356C9" w:rsidP="00F356C9">
      <w:r>
        <w:t xml:space="preserve">  `Homeruns` INT NULL,</w:t>
      </w:r>
    </w:p>
    <w:p w14:paraId="54152F38" w14:textId="77777777" w:rsidR="00F356C9" w:rsidRDefault="00F356C9" w:rsidP="00F356C9">
      <w:r>
        <w:t xml:space="preserve">  `RunsBattedIn` INT NULL,</w:t>
      </w:r>
    </w:p>
    <w:p w14:paraId="4BC14C03" w14:textId="77777777" w:rsidR="00F356C9" w:rsidRDefault="00F356C9" w:rsidP="00F356C9">
      <w:r>
        <w:t xml:space="preserve">  `Walks` INT NULL,</w:t>
      </w:r>
    </w:p>
    <w:p w14:paraId="518DF2AB" w14:textId="77777777" w:rsidR="00F356C9" w:rsidRDefault="00F356C9" w:rsidP="00F356C9">
      <w:r>
        <w:t xml:space="preserve">  `strikeOuts` INT NULL,</w:t>
      </w:r>
    </w:p>
    <w:p w14:paraId="4DA37352" w14:textId="77777777" w:rsidR="00F356C9" w:rsidRDefault="00F356C9" w:rsidP="00F356C9">
      <w:r>
        <w:t xml:space="preserve">  `players_playerID` VARCHAR(50) NOT NULL,</w:t>
      </w:r>
    </w:p>
    <w:p w14:paraId="128BEB88" w14:textId="77777777" w:rsidR="00F356C9" w:rsidRDefault="00F356C9" w:rsidP="00F356C9">
      <w:r>
        <w:t xml:space="preserve">  PRIMARY KEY (`playerID`),</w:t>
      </w:r>
    </w:p>
    <w:p w14:paraId="1CD7729C" w14:textId="77777777" w:rsidR="00F356C9" w:rsidRDefault="00F356C9" w:rsidP="00F356C9">
      <w:r>
        <w:t xml:space="preserve">  INDEX `fk_batting_players_idx` (`players_playerID` ASC),</w:t>
      </w:r>
    </w:p>
    <w:p w14:paraId="105498FA" w14:textId="77777777" w:rsidR="00F356C9" w:rsidRDefault="00F356C9" w:rsidP="00F356C9">
      <w:r>
        <w:t xml:space="preserve">  CONSTRAINT `fk_batting_players`</w:t>
      </w:r>
    </w:p>
    <w:p w14:paraId="187D5B2E" w14:textId="77777777" w:rsidR="00F356C9" w:rsidRDefault="00F356C9" w:rsidP="00F356C9">
      <w:r>
        <w:t xml:space="preserve">    FOREIGN KEY (`players_playerID`)</w:t>
      </w:r>
    </w:p>
    <w:p w14:paraId="1C1FBB92" w14:textId="77777777" w:rsidR="00F356C9" w:rsidRDefault="00F356C9" w:rsidP="00F356C9">
      <w:r>
        <w:t xml:space="preserve">    REFERENCES `baseball`.`players` (`playerID`)</w:t>
      </w:r>
    </w:p>
    <w:p w14:paraId="086B8AF0" w14:textId="77777777" w:rsidR="00F356C9" w:rsidRDefault="00F356C9" w:rsidP="00F356C9">
      <w:r>
        <w:t xml:space="preserve">    ON DELETE NO ACTION</w:t>
      </w:r>
    </w:p>
    <w:p w14:paraId="20BDC3D3" w14:textId="77777777" w:rsidR="00F356C9" w:rsidRDefault="00F356C9" w:rsidP="00F356C9">
      <w:r>
        <w:t xml:space="preserve">    ON UPDATE NO ACTION)</w:t>
      </w:r>
    </w:p>
    <w:p w14:paraId="2B0E36B1" w14:textId="77777777" w:rsidR="00F356C9" w:rsidRDefault="00F356C9" w:rsidP="00F356C9">
      <w:r>
        <w:t>ENGINE = InnoDB;</w:t>
      </w:r>
    </w:p>
    <w:p w14:paraId="5B54F140" w14:textId="77777777" w:rsidR="00F356C9" w:rsidRDefault="00F356C9" w:rsidP="00F356C9"/>
    <w:p w14:paraId="64B812FE" w14:textId="77777777" w:rsidR="00F356C9" w:rsidRDefault="00F356C9" w:rsidP="00F356C9"/>
    <w:p w14:paraId="04BD85F3" w14:textId="77777777" w:rsidR="00F356C9" w:rsidRDefault="00F356C9" w:rsidP="00F356C9">
      <w:r>
        <w:lastRenderedPageBreak/>
        <w:t>-- -----------------------------------------------------</w:t>
      </w:r>
    </w:p>
    <w:p w14:paraId="75C86F6D" w14:textId="77777777" w:rsidR="00F356C9" w:rsidRDefault="00F356C9" w:rsidP="00F356C9">
      <w:r>
        <w:t>-- Table `baseball`.`halloffame`</w:t>
      </w:r>
    </w:p>
    <w:p w14:paraId="256792A0" w14:textId="77777777" w:rsidR="00F356C9" w:rsidRDefault="00F356C9" w:rsidP="00F356C9">
      <w:r>
        <w:t>-- -----------------------------------------------------</w:t>
      </w:r>
    </w:p>
    <w:p w14:paraId="1170B881" w14:textId="77777777" w:rsidR="00F356C9" w:rsidRDefault="00F356C9" w:rsidP="00F356C9">
      <w:r>
        <w:t>CREATE TABLE IF NOT EXISTS `baseball`.`halloffame` (</w:t>
      </w:r>
    </w:p>
    <w:p w14:paraId="2C62DF11" w14:textId="77777777" w:rsidR="00F356C9" w:rsidRDefault="00F356C9" w:rsidP="00F356C9">
      <w:r>
        <w:t xml:space="preserve">  `playerID` VARCHAR(50) NOT NULL,</w:t>
      </w:r>
    </w:p>
    <w:p w14:paraId="68145D79" w14:textId="77777777" w:rsidR="00F356C9" w:rsidRDefault="00F356C9" w:rsidP="00F356C9">
      <w:r>
        <w:t xml:space="preserve">  `yearid` INT NULL,</w:t>
      </w:r>
    </w:p>
    <w:p w14:paraId="7052E40A" w14:textId="77777777" w:rsidR="00F356C9" w:rsidRDefault="00F356C9" w:rsidP="00F356C9">
      <w:r>
        <w:t xml:space="preserve">  `votedBy` VARCHAR(45) NULL,</w:t>
      </w:r>
    </w:p>
    <w:p w14:paraId="370341DA" w14:textId="77777777" w:rsidR="00F356C9" w:rsidRDefault="00F356C9" w:rsidP="00F356C9">
      <w:r>
        <w:t xml:space="preserve">  `ballots` INT NULL,</w:t>
      </w:r>
    </w:p>
    <w:p w14:paraId="13022988" w14:textId="77777777" w:rsidR="00F356C9" w:rsidRDefault="00F356C9" w:rsidP="00F356C9">
      <w:r>
        <w:t xml:space="preserve">  `needed` INT NULL,</w:t>
      </w:r>
    </w:p>
    <w:p w14:paraId="54FFF802" w14:textId="77777777" w:rsidR="00F356C9" w:rsidRDefault="00F356C9" w:rsidP="00F356C9">
      <w:r>
        <w:t xml:space="preserve">  `votes` INT NULL,</w:t>
      </w:r>
    </w:p>
    <w:p w14:paraId="7ADA4801" w14:textId="77777777" w:rsidR="00F356C9" w:rsidRDefault="00F356C9" w:rsidP="00F356C9">
      <w:r>
        <w:t xml:space="preserve">  `inducted` VARCHAR(45) NULL,</w:t>
      </w:r>
    </w:p>
    <w:p w14:paraId="2309420E" w14:textId="77777777" w:rsidR="00F356C9" w:rsidRDefault="00F356C9" w:rsidP="00F356C9">
      <w:r>
        <w:t xml:space="preserve">  `category` VARCHAR(45) NULL,</w:t>
      </w:r>
    </w:p>
    <w:p w14:paraId="3537D7F2" w14:textId="77777777" w:rsidR="00F356C9" w:rsidRDefault="00F356C9" w:rsidP="00F356C9">
      <w:r>
        <w:t xml:space="preserve">  `players_playerID` VARCHAR(50) NOT NULL,</w:t>
      </w:r>
    </w:p>
    <w:p w14:paraId="3A6435FB" w14:textId="77777777" w:rsidR="00F356C9" w:rsidRDefault="00F356C9" w:rsidP="00F356C9">
      <w:r>
        <w:t xml:space="preserve">  PRIMARY KEY (`playerID`),</w:t>
      </w:r>
    </w:p>
    <w:p w14:paraId="3177BA92" w14:textId="77777777" w:rsidR="00F356C9" w:rsidRDefault="00F356C9" w:rsidP="00F356C9">
      <w:r>
        <w:t xml:space="preserve">  INDEX `fk_halloffame_players1_idx` (`players_playerID` ASC),</w:t>
      </w:r>
    </w:p>
    <w:p w14:paraId="593D4B74" w14:textId="77777777" w:rsidR="00F356C9" w:rsidRDefault="00F356C9" w:rsidP="00F356C9">
      <w:r>
        <w:t xml:space="preserve">  CONSTRAINT `fk_halloffame_players1`</w:t>
      </w:r>
    </w:p>
    <w:p w14:paraId="1F8487DF" w14:textId="77777777" w:rsidR="00F356C9" w:rsidRDefault="00F356C9" w:rsidP="00F356C9">
      <w:r>
        <w:t xml:space="preserve">    FOREIGN KEY (`players_playerID`)</w:t>
      </w:r>
    </w:p>
    <w:p w14:paraId="3A5D2A9D" w14:textId="77777777" w:rsidR="00F356C9" w:rsidRDefault="00F356C9" w:rsidP="00F356C9">
      <w:r>
        <w:t xml:space="preserve">    REFERENCES `baseball`.`players` (`playerID`)</w:t>
      </w:r>
    </w:p>
    <w:p w14:paraId="23389025" w14:textId="77777777" w:rsidR="00F356C9" w:rsidRDefault="00F356C9" w:rsidP="00F356C9">
      <w:r>
        <w:t xml:space="preserve">    ON DELETE NO ACTION</w:t>
      </w:r>
    </w:p>
    <w:p w14:paraId="4BFE9D61" w14:textId="77777777" w:rsidR="00F356C9" w:rsidRDefault="00F356C9" w:rsidP="00F356C9">
      <w:r>
        <w:t xml:space="preserve">    ON UPDATE NO ACTION)</w:t>
      </w:r>
    </w:p>
    <w:p w14:paraId="01E86616" w14:textId="77777777" w:rsidR="00F356C9" w:rsidRDefault="00F356C9" w:rsidP="00F356C9">
      <w:r>
        <w:t>ENGINE = InnoDB;</w:t>
      </w:r>
    </w:p>
    <w:p w14:paraId="4BA11748" w14:textId="77777777" w:rsidR="00F356C9" w:rsidRDefault="00F356C9" w:rsidP="00F356C9"/>
    <w:p w14:paraId="7E071553" w14:textId="77777777" w:rsidR="00F356C9" w:rsidRDefault="00F356C9" w:rsidP="00F356C9">
      <w:r>
        <w:t>USE `baseball` ;</w:t>
      </w:r>
    </w:p>
    <w:p w14:paraId="70C9FEC5" w14:textId="77777777" w:rsidR="00F356C9" w:rsidRDefault="00F356C9" w:rsidP="00F356C9"/>
    <w:p w14:paraId="103FC1E2" w14:textId="77777777" w:rsidR="00F356C9" w:rsidRDefault="00F356C9" w:rsidP="00F356C9">
      <w:r>
        <w:t>-- -----------------------------------------------------</w:t>
      </w:r>
    </w:p>
    <w:p w14:paraId="78FDA762" w14:textId="77777777" w:rsidR="00F356C9" w:rsidRDefault="00F356C9" w:rsidP="00F356C9">
      <w:r>
        <w:t>-- Placeholder table for view `baseball`.`view1`</w:t>
      </w:r>
    </w:p>
    <w:p w14:paraId="360B41DB" w14:textId="77777777" w:rsidR="00F356C9" w:rsidRDefault="00F356C9" w:rsidP="00F356C9">
      <w:r>
        <w:t>-- -----------------------------------------------------</w:t>
      </w:r>
    </w:p>
    <w:p w14:paraId="68EA2DB9" w14:textId="77777777" w:rsidR="00F356C9" w:rsidRDefault="00F356C9" w:rsidP="00F356C9">
      <w:r>
        <w:t>CREATE TABLE IF NOT EXISTS `baseball`.`view1` (`id` INT);</w:t>
      </w:r>
    </w:p>
    <w:p w14:paraId="7AE8F0C3" w14:textId="77777777" w:rsidR="00F356C9" w:rsidRDefault="00F356C9" w:rsidP="00F356C9"/>
    <w:p w14:paraId="556971E2" w14:textId="77777777" w:rsidR="00F356C9" w:rsidRDefault="00F356C9" w:rsidP="00F356C9">
      <w:r>
        <w:lastRenderedPageBreak/>
        <w:t>-- -----------------------------------------------------</w:t>
      </w:r>
    </w:p>
    <w:p w14:paraId="4942CD7B" w14:textId="77777777" w:rsidR="00F356C9" w:rsidRDefault="00F356C9" w:rsidP="00F356C9">
      <w:r>
        <w:t>-- View `baseball`.`view1`</w:t>
      </w:r>
    </w:p>
    <w:p w14:paraId="22D1D47B" w14:textId="77777777" w:rsidR="00F356C9" w:rsidRDefault="00F356C9" w:rsidP="00F356C9">
      <w:r>
        <w:t>-- -----------------------------------------------------</w:t>
      </w:r>
    </w:p>
    <w:p w14:paraId="66D142A1" w14:textId="77777777" w:rsidR="00F356C9" w:rsidRDefault="00F356C9" w:rsidP="00F356C9">
      <w:r>
        <w:t>DROP TABLE IF EXISTS `baseball`.`view1`;</w:t>
      </w:r>
    </w:p>
    <w:p w14:paraId="04F6136D" w14:textId="77777777" w:rsidR="00F356C9" w:rsidRDefault="00F356C9" w:rsidP="00F356C9">
      <w:r>
        <w:t>USE `baseball`;</w:t>
      </w:r>
    </w:p>
    <w:p w14:paraId="6F53F684" w14:textId="77777777" w:rsidR="00F356C9" w:rsidRDefault="00F356C9" w:rsidP="00F356C9"/>
    <w:p w14:paraId="03250F75" w14:textId="77777777" w:rsidR="00F356C9" w:rsidRDefault="00F356C9" w:rsidP="00F356C9"/>
    <w:p w14:paraId="3FCEA564" w14:textId="77777777" w:rsidR="00F356C9" w:rsidRDefault="00F356C9" w:rsidP="00F356C9">
      <w:r>
        <w:t>SET SQL_MODE=@OLD_SQL_MODE;</w:t>
      </w:r>
    </w:p>
    <w:p w14:paraId="75ABB569" w14:textId="77777777" w:rsidR="00F356C9" w:rsidRDefault="00F356C9" w:rsidP="00F356C9">
      <w:r>
        <w:t>SET FOREIGN_KEY_CHECKS=@OLD_FOREIGN_KEY_CHECKS;</w:t>
      </w:r>
    </w:p>
    <w:p w14:paraId="2D600EB8" w14:textId="575B63F2" w:rsidR="00F356C9" w:rsidRDefault="00F356C9" w:rsidP="00F356C9">
      <w:r>
        <w:t>SET UNIQUE_CHECKS=@OLD_UNIQUE_CHECKS;</w:t>
      </w:r>
    </w:p>
    <w:p w14:paraId="18915681" w14:textId="1AB06450" w:rsidR="00F356C9" w:rsidRDefault="00F356C9"/>
    <w:p w14:paraId="7C05158B" w14:textId="77777777" w:rsidR="00F356C9" w:rsidRDefault="00F356C9"/>
    <w:p w14:paraId="066FA8D6" w14:textId="543DC071" w:rsidR="00F356C9" w:rsidRPr="001E7EE7" w:rsidRDefault="00F356C9">
      <w:pPr>
        <w:rPr>
          <w:b/>
        </w:rPr>
      </w:pPr>
      <w:r w:rsidRPr="001E7EE7">
        <w:rPr>
          <w:b/>
        </w:rPr>
        <w:t>ER Diagram</w:t>
      </w:r>
    </w:p>
    <w:p w14:paraId="600C9A7F" w14:textId="180999EC" w:rsidR="00F356C9" w:rsidRDefault="00F356C9">
      <w:r>
        <w:rPr>
          <w:noProof/>
        </w:rPr>
        <w:drawing>
          <wp:inline distT="0" distB="0" distL="0" distR="0" wp14:anchorId="19C9808E" wp14:editId="79F82E4D">
            <wp:extent cx="4514850" cy="4095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14850" cy="4095750"/>
                    </a:xfrm>
                    <a:prstGeom prst="rect">
                      <a:avLst/>
                    </a:prstGeom>
                    <a:noFill/>
                    <a:ln>
                      <a:noFill/>
                    </a:ln>
                  </pic:spPr>
                </pic:pic>
              </a:graphicData>
            </a:graphic>
          </wp:inline>
        </w:drawing>
      </w:r>
    </w:p>
    <w:p w14:paraId="4362C023" w14:textId="3BE0D075" w:rsidR="00F356C9" w:rsidRDefault="00F356C9"/>
    <w:p w14:paraId="3AA9EAA0" w14:textId="6F23CF1D" w:rsidR="00F356C9" w:rsidRPr="00F356C9" w:rsidRDefault="00F356C9">
      <w:pPr>
        <w:rPr>
          <w:b/>
        </w:rPr>
      </w:pPr>
      <w:r w:rsidRPr="00F356C9">
        <w:rPr>
          <w:b/>
        </w:rPr>
        <w:lastRenderedPageBreak/>
        <w:t>Data Import Strategy</w:t>
      </w:r>
    </w:p>
    <w:p w14:paraId="4EC9A553" w14:textId="23636EAF" w:rsidR="00F356C9" w:rsidRPr="00F356C9" w:rsidRDefault="00F356C9">
      <w:pPr>
        <w:rPr>
          <w:b/>
        </w:rPr>
      </w:pPr>
      <w:r w:rsidRPr="00F356C9">
        <w:rPr>
          <w:b/>
        </w:rPr>
        <w:t>Python Codes</w:t>
      </w:r>
    </w:p>
    <w:p w14:paraId="6834CA30" w14:textId="77777777" w:rsidR="00F356C9" w:rsidRPr="00F356C9" w:rsidRDefault="00F356C9" w:rsidP="00F356C9">
      <w:pPr>
        <w:rPr>
          <w:b/>
        </w:rPr>
      </w:pPr>
      <w:r w:rsidRPr="00F356C9">
        <w:rPr>
          <w:b/>
        </w:rPr>
        <w:t>Batting​ ​Table:</w:t>
      </w:r>
    </w:p>
    <w:p w14:paraId="4C3D8421" w14:textId="77777777" w:rsidR="00F356C9" w:rsidRDefault="00F356C9" w:rsidP="00F356C9">
      <w:r>
        <w:t>import​​ ​​​​csv</w:t>
      </w:r>
    </w:p>
    <w:p w14:paraId="6F02C705" w14:textId="77777777" w:rsidR="00F356C9" w:rsidRDefault="00F356C9" w:rsidP="00F356C9">
      <w:r>
        <w:t>import​​ ​​​​MySQLdb</w:t>
      </w:r>
    </w:p>
    <w:p w14:paraId="5899ED45" w14:textId="15A1AB4A" w:rsidR="00F356C9" w:rsidRDefault="00F356C9" w:rsidP="00F356C9">
      <w:r>
        <w:t>mydb=​ ​MySQLdb.connect(​"localhost"​​,​"root"​​,​"aaaaaa"​​,​"baseball "​​)</w:t>
      </w:r>
    </w:p>
    <w:p w14:paraId="243063FC" w14:textId="77777777" w:rsidR="00F356C9" w:rsidRDefault="00F356C9" w:rsidP="00F356C9">
      <w:r>
        <w:t>rowcount=​0</w:t>
      </w:r>
    </w:p>
    <w:p w14:paraId="6F786DF2" w14:textId="77777777" w:rsidR="00F356C9" w:rsidRDefault="00F356C9" w:rsidP="00F356C9">
      <w:r>
        <w:t>print​​ ​​​​'connected​​ ​​to​​ ​​data​​ ​​base'</w:t>
      </w:r>
    </w:p>
    <w:p w14:paraId="7A1ECDFA" w14:textId="77777777" w:rsidR="00F356C9" w:rsidRDefault="00F356C9" w:rsidP="00F356C9">
      <w:r>
        <w:t>cursor​ ​=​ ​mydb.cursor()</w:t>
      </w:r>
    </w:p>
    <w:p w14:paraId="0AD0F3C6" w14:textId="1D4E5C01" w:rsidR="00F356C9" w:rsidRDefault="00F356C9" w:rsidP="00F356C9">
      <w:r>
        <w:t>csv_data=csv.reader(​file​(​'</w:t>
      </w:r>
      <w:r w:rsidR="00297DBC">
        <w:t>B</w:t>
      </w:r>
      <w:r>
        <w:t>atting.csv'​​),​quoting​=csv.QUOTE_NONE)</w:t>
      </w:r>
    </w:p>
    <w:p w14:paraId="0D24A177" w14:textId="77777777" w:rsidR="00F356C9" w:rsidRDefault="00F356C9" w:rsidP="00F356C9">
      <w:r>
        <w:t>print​​ ​​​​'file​​ ​​opened'</w:t>
      </w:r>
    </w:p>
    <w:p w14:paraId="5152FDFD" w14:textId="77777777" w:rsidR="00F356C9" w:rsidRDefault="00F356C9" w:rsidP="00F356C9">
      <w:r>
        <w:t>for​​ ​​​​row​ ​​in​​ ​​​​csv_data:</w:t>
      </w:r>
    </w:p>
    <w:p w14:paraId="77E6AFBE" w14:textId="77777777" w:rsidR="00F356C9" w:rsidRDefault="00F356C9" w:rsidP="00F356C9">
      <w:r>
        <w:t>​ ​​ ​​ ​​print​​ ​​​​row</w:t>
      </w:r>
    </w:p>
    <w:p w14:paraId="67F10E3F" w14:textId="77777777" w:rsidR="00F356C9" w:rsidRDefault="00F356C9" w:rsidP="00F356C9">
      <w:r>
        <w:t>​ ​​ ​​ ​​if​​ ​​​​rowcount&gt;​0​:</w:t>
      </w:r>
    </w:p>
    <w:p w14:paraId="25BC7B67" w14:textId="77777777" w:rsidR="00F356C9" w:rsidRDefault="00F356C9" w:rsidP="00F356C9">
      <w:r>
        <w:t>​ ​​ ​​ ​​ ​​ ​​ ​​ ​cursor.execute(​'INSERT​​ ​​INTO</w:t>
      </w:r>
    </w:p>
    <w:p w14:paraId="4AD6E334" w14:textId="3F90BC69" w:rsidR="00F356C9" w:rsidRDefault="00F356C9" w:rsidP="00F356C9">
      <w:r>
        <w:t>batting(</w:t>
      </w:r>
      <w:r w:rsidRPr="00F356C9">
        <w:t>playerID, yearID, teamID, Games, Atbats, RunsScored, Hits, Homeruns, RunsBattedIn, Walks, strikeOuts</w:t>
      </w:r>
      <w:r>
        <w:t>)'</w:t>
      </w:r>
    </w:p>
    <w:p w14:paraId="30D711FD" w14:textId="77777777" w:rsidR="00F356C9" w:rsidRDefault="00F356C9" w:rsidP="00F356C9">
      <w:r>
        <w:t>​​ ​​​​ ​​​​ ​​​​ ​​​​ ​​​​ ​​​​ ​​​​ ​​​​ ​​​​ ​​​​ ​​​​ ​​​​ ​​​​ ​​​​ ​​​​ ​​​​ ​​​​ ​​​​ ​​​​ ​​​​ ​​​​ ​​'VALUES(%s,%s,%s,%s,%s,%s,%s,%s,%s,%s,%s)'​​,row)</w:t>
      </w:r>
    </w:p>
    <w:p w14:paraId="45D9F76B" w14:textId="77777777" w:rsidR="00F356C9" w:rsidRDefault="00F356C9" w:rsidP="00F356C9">
      <w:r>
        <w:t>​ ​​ ​​ ​rowcount=rowcount+​1</w:t>
      </w:r>
    </w:p>
    <w:p w14:paraId="55F59BE9" w14:textId="77777777" w:rsidR="00F356C9" w:rsidRDefault="00F356C9" w:rsidP="00F356C9">
      <w:r>
        <w:t>mydb.commit()</w:t>
      </w:r>
    </w:p>
    <w:p w14:paraId="4A6B23E4" w14:textId="77777777" w:rsidR="00F356C9" w:rsidRDefault="00F356C9" w:rsidP="00F356C9">
      <w:r>
        <w:t>cursor.close()</w:t>
      </w:r>
    </w:p>
    <w:p w14:paraId="0682313C" w14:textId="0B4CD166" w:rsidR="00F356C9" w:rsidRPr="00F356C9" w:rsidRDefault="00F356C9" w:rsidP="00F356C9">
      <w:r>
        <w:t>print​​ ​​​​'Done'</w:t>
      </w:r>
    </w:p>
    <w:p w14:paraId="282BBB56" w14:textId="64DD6429" w:rsidR="00F356C9" w:rsidRDefault="00F356C9"/>
    <w:p w14:paraId="417038E8" w14:textId="77777777" w:rsidR="00F356C9" w:rsidRPr="00F356C9" w:rsidRDefault="00F356C9" w:rsidP="00F356C9">
      <w:pPr>
        <w:rPr>
          <w:b/>
        </w:rPr>
      </w:pPr>
      <w:r w:rsidRPr="00F356C9">
        <w:rPr>
          <w:b/>
        </w:rPr>
        <w:t>Hall​ ​Of​ ​Fame​ ​Table:</w:t>
      </w:r>
    </w:p>
    <w:p w14:paraId="0943FEAA" w14:textId="77777777" w:rsidR="00F356C9" w:rsidRDefault="00F356C9" w:rsidP="00F356C9">
      <w:r>
        <w:t>import​​ ​​​​csv</w:t>
      </w:r>
    </w:p>
    <w:p w14:paraId="108D8632" w14:textId="77777777" w:rsidR="00F356C9" w:rsidRDefault="00F356C9" w:rsidP="00F356C9">
      <w:r>
        <w:t>import​​ ​​​​MySQLdb</w:t>
      </w:r>
    </w:p>
    <w:p w14:paraId="2061D5C0" w14:textId="2E0DA0A0" w:rsidR="00F356C9" w:rsidRDefault="00F356C9" w:rsidP="00F356C9">
      <w:r>
        <w:t>mydb=​ ​MySQLdb.connect(​"localhost"​​,​"root"​​,​"aaaaaa"​​,​"baseball "​​)</w:t>
      </w:r>
    </w:p>
    <w:p w14:paraId="6451F952" w14:textId="77777777" w:rsidR="00F356C9" w:rsidRDefault="00F356C9" w:rsidP="00F356C9">
      <w:r>
        <w:t>rowcount=​0</w:t>
      </w:r>
    </w:p>
    <w:p w14:paraId="37D69F13" w14:textId="77777777" w:rsidR="00F356C9" w:rsidRDefault="00F356C9" w:rsidP="00F356C9">
      <w:r>
        <w:t>print​​ ​​​​'connected​​ ​​to​​ ​​data​​ ​​base'</w:t>
      </w:r>
    </w:p>
    <w:p w14:paraId="3FA15F0A" w14:textId="77777777" w:rsidR="00F356C9" w:rsidRDefault="00F356C9" w:rsidP="00F356C9">
      <w:r>
        <w:lastRenderedPageBreak/>
        <w:t>cursor​ ​=​ ​mydb.cursor()</w:t>
      </w:r>
    </w:p>
    <w:p w14:paraId="2CC7D2E2" w14:textId="4743E41A" w:rsidR="00F356C9" w:rsidRDefault="00F356C9" w:rsidP="00F356C9">
      <w:r>
        <w:t>csv_data=csv.reader(​file​(​</w:t>
      </w:r>
      <w:r w:rsidR="00297DBC" w:rsidRPr="00297DBC">
        <w:t>HallOfFame</w:t>
      </w:r>
      <w:r>
        <w:t>.csv'​​),​quoting​=csv.QUOTE_NONE)</w:t>
      </w:r>
    </w:p>
    <w:p w14:paraId="08F1F030" w14:textId="77777777" w:rsidR="00F356C9" w:rsidRDefault="00F356C9" w:rsidP="00F356C9">
      <w:r>
        <w:t>print​​ ​​​​'file​​ ​​opened'</w:t>
      </w:r>
    </w:p>
    <w:p w14:paraId="44980ADF" w14:textId="77777777" w:rsidR="00F356C9" w:rsidRDefault="00F356C9" w:rsidP="00F356C9">
      <w:r>
        <w:t>for​​ ​​​​row​ ​​in​​ ​​​​csv_data:</w:t>
      </w:r>
    </w:p>
    <w:p w14:paraId="17E5F803" w14:textId="77777777" w:rsidR="00F356C9" w:rsidRDefault="00F356C9" w:rsidP="00F356C9">
      <w:r>
        <w:t>​ ​​ ​​ ​​print​​ ​​​​row</w:t>
      </w:r>
    </w:p>
    <w:p w14:paraId="6C684D40" w14:textId="77777777" w:rsidR="00F356C9" w:rsidRDefault="00F356C9" w:rsidP="00F356C9">
      <w:r>
        <w:t>​ ​​ ​​ ​​if​​ ​​​​rowcount&gt;​0​:</w:t>
      </w:r>
    </w:p>
    <w:p w14:paraId="5AF6CC71" w14:textId="0A2DE509" w:rsidR="00F356C9" w:rsidRDefault="00F356C9" w:rsidP="00F356C9">
      <w:r>
        <w:t xml:space="preserve">​ ​​ ​​ ​​ ​​ ​​ ​​ ​cursor.execute(​'INSERT​​ ​​INTO </w:t>
      </w:r>
      <w:r w:rsidRPr="00F356C9">
        <w:t>halloffame (playerID, yearid, votedBy, ballots, needed, votes, inducted, category</w:t>
      </w:r>
      <w:r>
        <w:t>)'</w:t>
      </w:r>
    </w:p>
    <w:p w14:paraId="490DE3FE" w14:textId="61DB8BFB" w:rsidR="00F356C9" w:rsidRDefault="00F356C9" w:rsidP="00F356C9">
      <w:r>
        <w:t>​​ ​​​​ ​​​​ ​​​​ ​​​​ ​​​​ ​​​​ ​​​​ ​​​​ ​​​​ ​​​​ ​​​​ ​​​​ ​​​​ ​​​​ ​​​​ ​​​​ ​​​​ ​​​​ ​​​​ ​​​​ ​​​​ ​​'VALUES(%s,%s,%s,%s,%s,%s,%s,%s)'​​,row)</w:t>
      </w:r>
    </w:p>
    <w:p w14:paraId="34F0520E" w14:textId="77777777" w:rsidR="00F356C9" w:rsidRDefault="00F356C9" w:rsidP="00F356C9">
      <w:r>
        <w:t>​ ​​ ​​ ​rowcount=rowcount+​1</w:t>
      </w:r>
    </w:p>
    <w:p w14:paraId="0288A135" w14:textId="77777777" w:rsidR="00F356C9" w:rsidRDefault="00F356C9" w:rsidP="00F356C9">
      <w:r>
        <w:t>mydb.commit()</w:t>
      </w:r>
    </w:p>
    <w:p w14:paraId="4E9D119F" w14:textId="77777777" w:rsidR="00F356C9" w:rsidRDefault="00F356C9" w:rsidP="00F356C9">
      <w:r>
        <w:t>cursor.close()</w:t>
      </w:r>
    </w:p>
    <w:p w14:paraId="1C58671E" w14:textId="7AB9D069" w:rsidR="00F356C9" w:rsidRPr="00F356C9" w:rsidRDefault="00F356C9" w:rsidP="00F356C9">
      <w:r>
        <w:t>print​​ ​​​​'Done'</w:t>
      </w:r>
    </w:p>
    <w:p w14:paraId="4C3F1200" w14:textId="77777777" w:rsidR="0057220C" w:rsidRDefault="0057220C" w:rsidP="0057220C">
      <w:pPr>
        <w:rPr>
          <w:b/>
        </w:rPr>
      </w:pPr>
    </w:p>
    <w:p w14:paraId="03DACD49" w14:textId="1ABC7E1E" w:rsidR="0057220C" w:rsidRPr="0057220C" w:rsidRDefault="0057220C" w:rsidP="0057220C">
      <w:pPr>
        <w:rPr>
          <w:b/>
        </w:rPr>
      </w:pPr>
      <w:r w:rsidRPr="0057220C">
        <w:rPr>
          <w:b/>
        </w:rPr>
        <w:t>Player​ ​table:-</w:t>
      </w:r>
    </w:p>
    <w:p w14:paraId="7C022396" w14:textId="77777777" w:rsidR="0057220C" w:rsidRDefault="0057220C" w:rsidP="0057220C">
      <w:r>
        <w:t>import​​ ​​​​csv</w:t>
      </w:r>
    </w:p>
    <w:p w14:paraId="791C28ED" w14:textId="77777777" w:rsidR="0057220C" w:rsidRDefault="0057220C" w:rsidP="0057220C">
      <w:r>
        <w:t>import​​ ​​​​MySQLdb</w:t>
      </w:r>
    </w:p>
    <w:p w14:paraId="485AFA9E" w14:textId="18EF1884" w:rsidR="0057220C" w:rsidRDefault="0057220C" w:rsidP="0057220C">
      <w:r>
        <w:t>mydb=​ ​MySQLdb.connect(​"localhost"​​,​"root"​​,​"aaaaaa"​​,​"baseball "​​)</w:t>
      </w:r>
    </w:p>
    <w:p w14:paraId="654D563D" w14:textId="77777777" w:rsidR="0057220C" w:rsidRDefault="0057220C" w:rsidP="0057220C">
      <w:r>
        <w:t>rowcount=​0</w:t>
      </w:r>
    </w:p>
    <w:p w14:paraId="62F25001" w14:textId="77777777" w:rsidR="0057220C" w:rsidRDefault="0057220C" w:rsidP="0057220C">
      <w:r>
        <w:t>print​​ ​​​​'connected​​ ​​to​​ ​​data​​ ​​base'</w:t>
      </w:r>
    </w:p>
    <w:p w14:paraId="04F41B25" w14:textId="77777777" w:rsidR="0057220C" w:rsidRDefault="0057220C" w:rsidP="0057220C">
      <w:r>
        <w:t>cursor​ ​=​ ​mydb.cursor()</w:t>
      </w:r>
    </w:p>
    <w:p w14:paraId="23C219AF" w14:textId="3855EFD4" w:rsidR="0057220C" w:rsidRDefault="0057220C" w:rsidP="0057220C">
      <w:r>
        <w:t>csv_data=csv.reader(​file​(​'Players.csv'​​),​quoting​=csv.QUOTE_NONE)</w:t>
      </w:r>
    </w:p>
    <w:p w14:paraId="68600DBD" w14:textId="77777777" w:rsidR="0057220C" w:rsidRDefault="0057220C" w:rsidP="0057220C">
      <w:r>
        <w:t>print​​ ​​​​'file​​ ​​opened'</w:t>
      </w:r>
    </w:p>
    <w:p w14:paraId="47FBEA38" w14:textId="77777777" w:rsidR="0057220C" w:rsidRDefault="0057220C" w:rsidP="0057220C">
      <w:r>
        <w:t>for​​ ​​​​row​ ​​in​​ ​​​​csv_data:</w:t>
      </w:r>
    </w:p>
    <w:p w14:paraId="26554907" w14:textId="77777777" w:rsidR="0057220C" w:rsidRDefault="0057220C" w:rsidP="0057220C">
      <w:r>
        <w:t>​ ​​ ​​ ​​print​​ ​​​​row</w:t>
      </w:r>
    </w:p>
    <w:p w14:paraId="30DF4D7D" w14:textId="77777777" w:rsidR="0057220C" w:rsidRDefault="0057220C" w:rsidP="0057220C">
      <w:r>
        <w:t>​ ​​ ​​ ​​if​​ ​​​​rowcount&gt;​0​:</w:t>
      </w:r>
    </w:p>
    <w:p w14:paraId="01AC73E1" w14:textId="77777777" w:rsidR="0057220C" w:rsidRDefault="0057220C" w:rsidP="0057220C">
      <w:r>
        <w:t>​ ​​ ​​ ​​ ​​ ​​ ​​ ​cursor.execute(​'INSERT​​ ​​INTO</w:t>
      </w:r>
    </w:p>
    <w:p w14:paraId="4C43E39D" w14:textId="4F41EA4A" w:rsidR="0057220C" w:rsidRDefault="0057220C" w:rsidP="0057220C">
      <w:r>
        <w:t>player(playerID,nameFirst,nameLast)'</w:t>
      </w:r>
    </w:p>
    <w:p w14:paraId="637FD27A" w14:textId="2EC5F366" w:rsidR="0057220C" w:rsidRDefault="0057220C" w:rsidP="0057220C">
      <w:r>
        <w:t>​​ ​​​​ ​​​​ ​​​​ ​​​​ ​​​​ ​​​​ ​​​​ ​​​​ ​​​​ ​​​​ ​​​​ ​​​​ ​​​​ ​​​​ ​​​​ ​​​​ ​​​​ ​​​​ ​​​​ ​​​​ ​​​​ ​​'VALUES(%s,%s,%s)'​​,row)</w:t>
      </w:r>
    </w:p>
    <w:p w14:paraId="39BA875C" w14:textId="77777777" w:rsidR="0057220C" w:rsidRDefault="0057220C" w:rsidP="0057220C">
      <w:r>
        <w:lastRenderedPageBreak/>
        <w:t>​ ​​ ​​ ​rowcount=rowcount+​1</w:t>
      </w:r>
    </w:p>
    <w:p w14:paraId="43E7A39F" w14:textId="77777777" w:rsidR="0057220C" w:rsidRDefault="0057220C" w:rsidP="0057220C">
      <w:r>
        <w:t>mydb.commit()</w:t>
      </w:r>
    </w:p>
    <w:p w14:paraId="287CE461" w14:textId="77777777" w:rsidR="0057220C" w:rsidRDefault="0057220C" w:rsidP="0057220C">
      <w:r>
        <w:t>cursor.close()</w:t>
      </w:r>
    </w:p>
    <w:p w14:paraId="11098E0E" w14:textId="5A521A01" w:rsidR="00F356C9" w:rsidRPr="0057220C" w:rsidRDefault="0057220C" w:rsidP="0057220C">
      <w:r>
        <w:t>print​​ ​​​​'Done'</w:t>
      </w:r>
    </w:p>
    <w:p w14:paraId="0207CF11" w14:textId="77777777" w:rsidR="001255CE" w:rsidRDefault="001255CE" w:rsidP="001255CE">
      <w:pPr>
        <w:rPr>
          <w:b/>
        </w:rPr>
      </w:pPr>
    </w:p>
    <w:p w14:paraId="7FE74360" w14:textId="77777777" w:rsidR="001255CE" w:rsidRDefault="001255CE" w:rsidP="001255CE"/>
    <w:p w14:paraId="2791AE25" w14:textId="77777777" w:rsidR="001255CE" w:rsidRDefault="001255CE" w:rsidP="001255CE"/>
    <w:p w14:paraId="184EFC5D" w14:textId="77777777" w:rsidR="001255CE" w:rsidRDefault="001255CE" w:rsidP="001255CE"/>
    <w:p w14:paraId="52C68659" w14:textId="77777777" w:rsidR="001255CE" w:rsidRDefault="001255CE" w:rsidP="001255CE"/>
    <w:p w14:paraId="5E507D7E" w14:textId="77777777" w:rsidR="001255CE" w:rsidRDefault="001255CE" w:rsidP="001255CE"/>
    <w:p w14:paraId="6AAE6CC3" w14:textId="77777777" w:rsidR="001255CE" w:rsidRDefault="001255CE" w:rsidP="001255CE"/>
    <w:p w14:paraId="5767FCC0" w14:textId="77777777" w:rsidR="001255CE" w:rsidRDefault="001255CE" w:rsidP="001255CE"/>
    <w:p w14:paraId="1050B43F" w14:textId="77777777" w:rsidR="001255CE" w:rsidRDefault="001255CE" w:rsidP="001255CE"/>
    <w:p w14:paraId="6D26794A" w14:textId="77777777" w:rsidR="001255CE" w:rsidRDefault="001255CE" w:rsidP="001255CE"/>
    <w:p w14:paraId="653DCDD7" w14:textId="77777777" w:rsidR="001255CE" w:rsidRDefault="001255CE" w:rsidP="001255CE"/>
    <w:p w14:paraId="3C90709A" w14:textId="77777777" w:rsidR="001255CE" w:rsidRDefault="001255CE" w:rsidP="001255CE"/>
    <w:p w14:paraId="0D91ED48" w14:textId="77777777" w:rsidR="001255CE" w:rsidRDefault="001255CE" w:rsidP="001255CE"/>
    <w:p w14:paraId="23EA6BFE" w14:textId="77777777" w:rsidR="001255CE" w:rsidRDefault="001255CE" w:rsidP="001255CE"/>
    <w:p w14:paraId="2350BB1B" w14:textId="77777777" w:rsidR="001255CE" w:rsidRDefault="001255CE" w:rsidP="001255CE"/>
    <w:p w14:paraId="4B00BE41" w14:textId="77777777" w:rsidR="001255CE" w:rsidRDefault="001255CE" w:rsidP="001255CE"/>
    <w:p w14:paraId="7DD4C59A" w14:textId="77777777" w:rsidR="001255CE" w:rsidRDefault="001255CE" w:rsidP="001255CE"/>
    <w:p w14:paraId="305A60E5" w14:textId="77777777" w:rsidR="001255CE" w:rsidRDefault="001255CE" w:rsidP="001255CE"/>
    <w:p w14:paraId="4A7F2E0E" w14:textId="77777777" w:rsidR="001255CE" w:rsidRDefault="001255CE" w:rsidP="001255CE"/>
    <w:p w14:paraId="5A925255" w14:textId="77777777" w:rsidR="001255CE" w:rsidRDefault="001255CE" w:rsidP="001255CE"/>
    <w:p w14:paraId="1188DFFE" w14:textId="77777777" w:rsidR="001255CE" w:rsidRDefault="001255CE" w:rsidP="001255CE"/>
    <w:p w14:paraId="38F6D64B" w14:textId="77777777" w:rsidR="001255CE" w:rsidRDefault="001255CE" w:rsidP="001255CE"/>
    <w:p w14:paraId="22B0C513" w14:textId="77777777" w:rsidR="001255CE" w:rsidRDefault="001255CE" w:rsidP="001255CE"/>
    <w:p w14:paraId="7CE968AD" w14:textId="77777777" w:rsidR="001255CE" w:rsidRDefault="001255CE" w:rsidP="001255CE"/>
    <w:p w14:paraId="5D1B9B62" w14:textId="77777777" w:rsidR="001255CE" w:rsidRDefault="001255CE" w:rsidP="001255CE"/>
    <w:p w14:paraId="240B2EF7" w14:textId="4882CDBD" w:rsidR="001255CE" w:rsidRPr="001255CE" w:rsidRDefault="001255CE" w:rsidP="001255CE">
      <w:pPr>
        <w:jc w:val="center"/>
        <w:rPr>
          <w:b/>
          <w:sz w:val="28"/>
        </w:rPr>
      </w:pPr>
      <w:r w:rsidRPr="001255CE">
        <w:rPr>
          <w:b/>
          <w:sz w:val="28"/>
        </w:rPr>
        <w:lastRenderedPageBreak/>
        <w:t>Questions</w:t>
      </w:r>
    </w:p>
    <w:p w14:paraId="3F02654B" w14:textId="28DDE233" w:rsidR="0057220C" w:rsidRDefault="001255CE" w:rsidP="001255CE">
      <w:pPr>
        <w:tabs>
          <w:tab w:val="left" w:pos="6130"/>
        </w:tabs>
      </w:pPr>
      <w:r>
        <w:t>1.</w:t>
      </w:r>
      <w:r>
        <w:tab/>
      </w:r>
    </w:p>
    <w:p w14:paraId="58C88365" w14:textId="77777777" w:rsidR="001255CE" w:rsidRDefault="001255CE" w:rsidP="001255CE">
      <w:pPr>
        <w:tabs>
          <w:tab w:val="left" w:pos="6130"/>
        </w:tabs>
      </w:pPr>
      <w:r>
        <w:t>a)how many players are inducted into the hall of fame?</w:t>
      </w:r>
    </w:p>
    <w:p w14:paraId="7F136016" w14:textId="357ADD2E" w:rsidR="001255CE" w:rsidRPr="001E7EE7" w:rsidRDefault="001E7EE7" w:rsidP="001255CE">
      <w:pPr>
        <w:tabs>
          <w:tab w:val="left" w:pos="6130"/>
        </w:tabs>
        <w:rPr>
          <w:b/>
        </w:rPr>
      </w:pPr>
      <w:r w:rsidRPr="001E7EE7">
        <w:rPr>
          <w:b/>
        </w:rPr>
        <w:t>Answer:</w:t>
      </w:r>
    </w:p>
    <w:p w14:paraId="1AAAEE1C" w14:textId="4B748546" w:rsidR="001255CE" w:rsidRDefault="001255CE" w:rsidP="001255CE">
      <w:pPr>
        <w:tabs>
          <w:tab w:val="left" w:pos="6130"/>
        </w:tabs>
      </w:pPr>
      <w:r>
        <w:t>31</w:t>
      </w:r>
      <w:r w:rsidR="00A42A91">
        <w:t>2</w:t>
      </w:r>
    </w:p>
    <w:p w14:paraId="553072B9" w14:textId="7C0CAFF4" w:rsidR="001255CE" w:rsidRDefault="001255CE" w:rsidP="001255CE">
      <w:pPr>
        <w:tabs>
          <w:tab w:val="left" w:pos="6130"/>
        </w:tabs>
      </w:pPr>
      <w:r>
        <w:t>Select count(*) from halloffame where inducted = ‘Y’;</w:t>
      </w:r>
    </w:p>
    <w:p w14:paraId="2D172723" w14:textId="0DC71DA1" w:rsidR="001255CE" w:rsidRDefault="001255CE" w:rsidP="001255CE">
      <w:pPr>
        <w:tabs>
          <w:tab w:val="left" w:pos="6130"/>
        </w:tabs>
      </w:pPr>
      <w:r>
        <w:t xml:space="preserve"> b)how many distinct players in the batting data set are in the hall of fame?</w:t>
      </w:r>
    </w:p>
    <w:p w14:paraId="2AC851E0" w14:textId="0A37B542" w:rsidR="001255CE" w:rsidRDefault="00A42A91" w:rsidP="001255CE">
      <w:pPr>
        <w:tabs>
          <w:tab w:val="left" w:pos="6130"/>
        </w:tabs>
      </w:pPr>
      <w:r>
        <w:t>1240</w:t>
      </w:r>
    </w:p>
    <w:p w14:paraId="485BADFD" w14:textId="314075A9" w:rsidR="001255CE" w:rsidRDefault="00B41974" w:rsidP="001255CE">
      <w:pPr>
        <w:tabs>
          <w:tab w:val="left" w:pos="6130"/>
        </w:tabs>
      </w:pPr>
      <w:r>
        <w:t>Select count (*) from newtable (select</w:t>
      </w:r>
      <w:r w:rsidR="00A42A91">
        <w:t xml:space="preserve"> Distinct</w:t>
      </w:r>
      <w:r>
        <w:t xml:space="preserve"> playerID from batting, halloffame where batting.playerID=halloffame.playerID) as newtable;</w:t>
      </w:r>
    </w:p>
    <w:p w14:paraId="6192A87B" w14:textId="255A199E" w:rsidR="001255CE" w:rsidRDefault="001255CE" w:rsidP="001255CE">
      <w:pPr>
        <w:tabs>
          <w:tab w:val="left" w:pos="6130"/>
        </w:tabs>
      </w:pPr>
    </w:p>
    <w:p w14:paraId="37496980" w14:textId="6CDCDE13" w:rsidR="00B41974" w:rsidRDefault="00B41974" w:rsidP="001255CE">
      <w:pPr>
        <w:tabs>
          <w:tab w:val="left" w:pos="6130"/>
        </w:tabs>
      </w:pPr>
      <w:r>
        <w:t xml:space="preserve">2 a)what player has exactly 3000 hits total for his career? </w:t>
      </w:r>
    </w:p>
    <w:p w14:paraId="704075F6" w14:textId="64E8B15B" w:rsidR="001E7EE7" w:rsidRPr="001E7EE7" w:rsidRDefault="001E7EE7" w:rsidP="001255CE">
      <w:pPr>
        <w:tabs>
          <w:tab w:val="left" w:pos="6130"/>
        </w:tabs>
        <w:rPr>
          <w:b/>
        </w:rPr>
      </w:pPr>
      <w:r w:rsidRPr="001E7EE7">
        <w:rPr>
          <w:b/>
        </w:rPr>
        <w:t>Answer:</w:t>
      </w:r>
    </w:p>
    <w:tbl>
      <w:tblPr>
        <w:tblW w:w="1920" w:type="dxa"/>
        <w:tblLook w:val="04A0" w:firstRow="1" w:lastRow="0" w:firstColumn="1" w:lastColumn="0" w:noHBand="0" w:noVBand="1"/>
      </w:tblPr>
      <w:tblGrid>
        <w:gridCol w:w="960"/>
        <w:gridCol w:w="1078"/>
      </w:tblGrid>
      <w:tr w:rsidR="00DC18F9" w:rsidRPr="00DC18F9" w14:paraId="4F58C758" w14:textId="77777777" w:rsidTr="00DC18F9">
        <w:trPr>
          <w:trHeight w:val="290"/>
        </w:trPr>
        <w:tc>
          <w:tcPr>
            <w:tcW w:w="960" w:type="dxa"/>
            <w:tcBorders>
              <w:top w:val="nil"/>
              <w:left w:val="nil"/>
              <w:bottom w:val="nil"/>
              <w:right w:val="nil"/>
            </w:tcBorders>
            <w:shd w:val="clear" w:color="auto" w:fill="auto"/>
            <w:noWrap/>
            <w:vAlign w:val="bottom"/>
            <w:hideMark/>
          </w:tcPr>
          <w:p w14:paraId="56EB85CD" w14:textId="77777777" w:rsidR="00DC18F9" w:rsidRPr="00DC18F9" w:rsidRDefault="00DC18F9" w:rsidP="00DC18F9">
            <w:pPr>
              <w:spacing w:after="0" w:line="240" w:lineRule="auto"/>
              <w:rPr>
                <w:rFonts w:ascii="Calibri" w:eastAsia="Times New Roman" w:hAnsi="Calibri" w:cs="Calibri"/>
                <w:color w:val="000000"/>
              </w:rPr>
            </w:pPr>
            <w:r w:rsidRPr="00DC18F9">
              <w:rPr>
                <w:rFonts w:ascii="Calibri" w:eastAsia="Times New Roman" w:hAnsi="Calibri" w:cs="Calibri"/>
                <w:color w:val="000000"/>
              </w:rPr>
              <w:t>Roberto</w:t>
            </w:r>
          </w:p>
        </w:tc>
        <w:tc>
          <w:tcPr>
            <w:tcW w:w="960" w:type="dxa"/>
            <w:tcBorders>
              <w:top w:val="nil"/>
              <w:left w:val="nil"/>
              <w:bottom w:val="nil"/>
              <w:right w:val="nil"/>
            </w:tcBorders>
            <w:shd w:val="clear" w:color="auto" w:fill="auto"/>
            <w:noWrap/>
            <w:vAlign w:val="bottom"/>
            <w:hideMark/>
          </w:tcPr>
          <w:p w14:paraId="2478F4EC" w14:textId="77777777" w:rsidR="00DC18F9" w:rsidRPr="00DC18F9" w:rsidRDefault="00DC18F9" w:rsidP="00DC18F9">
            <w:pPr>
              <w:spacing w:after="0" w:line="240" w:lineRule="auto"/>
              <w:rPr>
                <w:rFonts w:ascii="Calibri" w:eastAsia="Times New Roman" w:hAnsi="Calibri" w:cs="Calibri"/>
                <w:color w:val="000000"/>
              </w:rPr>
            </w:pPr>
            <w:r w:rsidRPr="00DC18F9">
              <w:rPr>
                <w:rFonts w:ascii="Calibri" w:eastAsia="Times New Roman" w:hAnsi="Calibri" w:cs="Calibri"/>
                <w:color w:val="000000"/>
              </w:rPr>
              <w:t>Clemente</w:t>
            </w:r>
          </w:p>
        </w:tc>
      </w:tr>
    </w:tbl>
    <w:p w14:paraId="5C62CF16" w14:textId="77777777" w:rsidR="00DC18F9" w:rsidRDefault="00DC18F9" w:rsidP="001255CE">
      <w:pPr>
        <w:tabs>
          <w:tab w:val="left" w:pos="6130"/>
        </w:tabs>
      </w:pPr>
    </w:p>
    <w:p w14:paraId="60670EFF" w14:textId="43FA6F72" w:rsidR="00B41974" w:rsidRDefault="00B41974" w:rsidP="00B41974">
      <w:pPr>
        <w:tabs>
          <w:tab w:val="left" w:pos="6130"/>
        </w:tabs>
      </w:pPr>
      <w:r>
        <w:t xml:space="preserve">SELECT </w:t>
      </w:r>
      <w:r w:rsidR="00DC18F9">
        <w:t>players</w:t>
      </w:r>
      <w:r>
        <w:t xml:space="preserve">.namefirst, </w:t>
      </w:r>
      <w:r w:rsidR="00DC18F9">
        <w:t>players</w:t>
      </w:r>
      <w:r>
        <w:t>.namelast</w:t>
      </w:r>
    </w:p>
    <w:p w14:paraId="6CB728CC" w14:textId="77777777" w:rsidR="00B41974" w:rsidRDefault="00B41974" w:rsidP="00B41974">
      <w:pPr>
        <w:tabs>
          <w:tab w:val="left" w:pos="6130"/>
        </w:tabs>
      </w:pPr>
      <w:r>
        <w:t>FROM</w:t>
      </w:r>
    </w:p>
    <w:p w14:paraId="49A503FC" w14:textId="77777777" w:rsidR="00B41974" w:rsidRDefault="00B41974" w:rsidP="00B41974">
      <w:pPr>
        <w:tabs>
          <w:tab w:val="left" w:pos="6130"/>
        </w:tabs>
      </w:pPr>
      <w:r>
        <w:t>(</w:t>
      </w:r>
    </w:p>
    <w:p w14:paraId="5A96A759" w14:textId="77777777" w:rsidR="00B41974" w:rsidRDefault="00B41974" w:rsidP="00B41974">
      <w:pPr>
        <w:tabs>
          <w:tab w:val="left" w:pos="6130"/>
        </w:tabs>
      </w:pPr>
      <w:r>
        <w:t>SELECT batting.playerID,</w:t>
      </w:r>
    </w:p>
    <w:p w14:paraId="609EE223" w14:textId="77777777" w:rsidR="00B41974" w:rsidRDefault="00B41974" w:rsidP="00B41974">
      <w:pPr>
        <w:tabs>
          <w:tab w:val="left" w:pos="6130"/>
        </w:tabs>
      </w:pPr>
      <w:r>
        <w:t>SUM(batting.H) as Hits</w:t>
      </w:r>
    </w:p>
    <w:p w14:paraId="4A564CA1" w14:textId="77777777" w:rsidR="00B41974" w:rsidRDefault="00B41974" w:rsidP="00B41974">
      <w:pPr>
        <w:tabs>
          <w:tab w:val="left" w:pos="6130"/>
        </w:tabs>
      </w:pPr>
      <w:r>
        <w:t>FROM batting group by batting.playerID)</w:t>
      </w:r>
    </w:p>
    <w:p w14:paraId="27FE77D4" w14:textId="35A02B2B" w:rsidR="00B41974" w:rsidRDefault="00B41974" w:rsidP="00B41974">
      <w:pPr>
        <w:tabs>
          <w:tab w:val="left" w:pos="6130"/>
        </w:tabs>
      </w:pPr>
      <w:r>
        <w:t xml:space="preserve">AS </w:t>
      </w:r>
      <w:r w:rsidR="00DC18F9">
        <w:t>N1</w:t>
      </w:r>
      <w:r>
        <w:t xml:space="preserve"> WHERE newtable.Hits=3000</w:t>
      </w:r>
      <w:r w:rsidR="00DC18F9">
        <w:t>) AS N2, players WHERE N2.playerID=players.playerID</w:t>
      </w:r>
      <w:r>
        <w:t>;</w:t>
      </w:r>
    </w:p>
    <w:p w14:paraId="186B5F36" w14:textId="77777777" w:rsidR="00132D61" w:rsidRDefault="00132D61" w:rsidP="001255CE">
      <w:pPr>
        <w:tabs>
          <w:tab w:val="left" w:pos="6130"/>
        </w:tabs>
      </w:pPr>
    </w:p>
    <w:p w14:paraId="5A226109" w14:textId="77777777" w:rsidR="00132D61" w:rsidRDefault="00132D61" w:rsidP="001255CE">
      <w:pPr>
        <w:tabs>
          <w:tab w:val="left" w:pos="6130"/>
        </w:tabs>
      </w:pPr>
    </w:p>
    <w:p w14:paraId="1EF0424A" w14:textId="4DE8E03A" w:rsidR="00132D61" w:rsidRDefault="00B41974" w:rsidP="001255CE">
      <w:pPr>
        <w:tabs>
          <w:tab w:val="left" w:pos="6130"/>
        </w:tabs>
      </w:pPr>
      <w:r>
        <w:t>b)what year was he inducted into the hall of fame?</w:t>
      </w:r>
    </w:p>
    <w:p w14:paraId="79EEE7AF" w14:textId="40DC3998" w:rsidR="001E7EE7" w:rsidRPr="001E7EE7" w:rsidRDefault="001E7EE7" w:rsidP="001255CE">
      <w:pPr>
        <w:tabs>
          <w:tab w:val="left" w:pos="6130"/>
        </w:tabs>
        <w:rPr>
          <w:b/>
        </w:rPr>
      </w:pPr>
      <w:r w:rsidRPr="001E7EE7">
        <w:rPr>
          <w:b/>
        </w:rPr>
        <w:t>Answer:</w:t>
      </w:r>
    </w:p>
    <w:p w14:paraId="5811CD14" w14:textId="77777777" w:rsidR="00132D61" w:rsidRDefault="00132D61" w:rsidP="00132D61">
      <w:pPr>
        <w:tabs>
          <w:tab w:val="left" w:pos="6130"/>
        </w:tabs>
      </w:pPr>
      <w:r>
        <w:t xml:space="preserve">1973 </w:t>
      </w:r>
    </w:p>
    <w:p w14:paraId="4BF2E632" w14:textId="77777777" w:rsidR="00132D61" w:rsidRDefault="00132D61" w:rsidP="00132D61">
      <w:pPr>
        <w:tabs>
          <w:tab w:val="left" w:pos="6130"/>
        </w:tabs>
      </w:pPr>
    </w:p>
    <w:p w14:paraId="4075DECF" w14:textId="77777777" w:rsidR="00132D61" w:rsidRDefault="00132D61" w:rsidP="00132D61">
      <w:pPr>
        <w:tabs>
          <w:tab w:val="left" w:pos="6130"/>
        </w:tabs>
      </w:pPr>
      <w:r>
        <w:t>SELECT hall_of_fame.yearID</w:t>
      </w:r>
    </w:p>
    <w:p w14:paraId="04F19274" w14:textId="77777777" w:rsidR="00132D61" w:rsidRDefault="00132D61" w:rsidP="00132D61">
      <w:pPr>
        <w:tabs>
          <w:tab w:val="left" w:pos="6130"/>
        </w:tabs>
      </w:pPr>
      <w:r>
        <w:lastRenderedPageBreak/>
        <w:t>FROM hall_of_fame</w:t>
      </w:r>
    </w:p>
    <w:p w14:paraId="428C2B28" w14:textId="77777777" w:rsidR="00132D61" w:rsidRDefault="00132D61" w:rsidP="00132D61">
      <w:pPr>
        <w:tabs>
          <w:tab w:val="left" w:pos="6130"/>
        </w:tabs>
      </w:pPr>
      <w:r>
        <w:t>WHERE hall_of_fame.PlayerID=</w:t>
      </w:r>
    </w:p>
    <w:p w14:paraId="16606E28" w14:textId="77777777" w:rsidR="00132D61" w:rsidRDefault="00132D61" w:rsidP="00132D61">
      <w:pPr>
        <w:tabs>
          <w:tab w:val="left" w:pos="6130"/>
        </w:tabs>
      </w:pPr>
      <w:r>
        <w:t>(</w:t>
      </w:r>
    </w:p>
    <w:p w14:paraId="0C6EB918" w14:textId="77777777" w:rsidR="00132D61" w:rsidRDefault="00132D61" w:rsidP="00132D61">
      <w:pPr>
        <w:tabs>
          <w:tab w:val="left" w:pos="6130"/>
        </w:tabs>
      </w:pPr>
      <w:r>
        <w:t>SELECT newtable.playerID</w:t>
      </w:r>
    </w:p>
    <w:p w14:paraId="0EBF88EA" w14:textId="77777777" w:rsidR="00132D61" w:rsidRDefault="00132D61" w:rsidP="00132D61">
      <w:pPr>
        <w:tabs>
          <w:tab w:val="left" w:pos="6130"/>
        </w:tabs>
      </w:pPr>
      <w:r>
        <w:t>FROM</w:t>
      </w:r>
    </w:p>
    <w:p w14:paraId="64F43F83" w14:textId="77777777" w:rsidR="00132D61" w:rsidRDefault="00132D61" w:rsidP="00132D61">
      <w:pPr>
        <w:tabs>
          <w:tab w:val="left" w:pos="6130"/>
        </w:tabs>
      </w:pPr>
      <w:r>
        <w:t>(</w:t>
      </w:r>
    </w:p>
    <w:p w14:paraId="093581E0" w14:textId="77777777" w:rsidR="00132D61" w:rsidRDefault="00132D61" w:rsidP="00132D61">
      <w:pPr>
        <w:tabs>
          <w:tab w:val="left" w:pos="6130"/>
        </w:tabs>
      </w:pPr>
      <w:r>
        <w:t>SELECT batting.playerID,</w:t>
      </w:r>
    </w:p>
    <w:p w14:paraId="64C41676" w14:textId="77777777" w:rsidR="00132D61" w:rsidRDefault="00132D61" w:rsidP="00132D61">
      <w:pPr>
        <w:tabs>
          <w:tab w:val="left" w:pos="6130"/>
        </w:tabs>
      </w:pPr>
      <w:r>
        <w:t>SUM(batting.H) as Hits</w:t>
      </w:r>
    </w:p>
    <w:p w14:paraId="519E8D86" w14:textId="77777777" w:rsidR="00132D61" w:rsidRDefault="00132D61" w:rsidP="00132D61">
      <w:pPr>
        <w:tabs>
          <w:tab w:val="left" w:pos="6130"/>
        </w:tabs>
      </w:pPr>
      <w:r>
        <w:t>FROM batting group by batting.playerID)</w:t>
      </w:r>
    </w:p>
    <w:p w14:paraId="4AA833A8" w14:textId="77777777" w:rsidR="00132D61" w:rsidRDefault="00132D61" w:rsidP="00132D61">
      <w:pPr>
        <w:tabs>
          <w:tab w:val="left" w:pos="6130"/>
        </w:tabs>
      </w:pPr>
      <w:r>
        <w:t>AS newtable WHERE newtable.Hits=3000);</w:t>
      </w:r>
    </w:p>
    <w:p w14:paraId="31D2960A" w14:textId="77777777" w:rsidR="00132D61" w:rsidRDefault="00132D61" w:rsidP="00132D61">
      <w:pPr>
        <w:tabs>
          <w:tab w:val="left" w:pos="6130"/>
        </w:tabs>
      </w:pPr>
      <w:r>
        <w:t xml:space="preserve"> </w:t>
      </w:r>
    </w:p>
    <w:p w14:paraId="136BF10F" w14:textId="5B9A414D" w:rsidR="00132D61" w:rsidRDefault="00B41974" w:rsidP="001255CE">
      <w:pPr>
        <w:tabs>
          <w:tab w:val="left" w:pos="6130"/>
        </w:tabs>
      </w:pPr>
      <w:r>
        <w:br/>
        <w:t>3 what player had the highest number of homeruns in 1919?</w:t>
      </w:r>
    </w:p>
    <w:p w14:paraId="47C812F2" w14:textId="4436D9BA" w:rsidR="001E7EE7" w:rsidRPr="001E7EE7" w:rsidRDefault="001E7EE7" w:rsidP="001255CE">
      <w:pPr>
        <w:tabs>
          <w:tab w:val="left" w:pos="6130"/>
        </w:tabs>
        <w:rPr>
          <w:b/>
        </w:rPr>
      </w:pPr>
      <w:r w:rsidRPr="001E7EE7">
        <w:rPr>
          <w:b/>
        </w:rPr>
        <w:t>Answer:</w:t>
      </w:r>
    </w:p>
    <w:tbl>
      <w:tblPr>
        <w:tblW w:w="1920" w:type="dxa"/>
        <w:tblLook w:val="04A0" w:firstRow="1" w:lastRow="0" w:firstColumn="1" w:lastColumn="0" w:noHBand="0" w:noVBand="1"/>
      </w:tblPr>
      <w:tblGrid>
        <w:gridCol w:w="960"/>
        <w:gridCol w:w="960"/>
      </w:tblGrid>
      <w:tr w:rsidR="00633B70" w:rsidRPr="00633B70" w14:paraId="2AB28A25" w14:textId="77777777" w:rsidTr="00633B70">
        <w:trPr>
          <w:trHeight w:val="290"/>
        </w:trPr>
        <w:tc>
          <w:tcPr>
            <w:tcW w:w="960" w:type="dxa"/>
            <w:tcBorders>
              <w:top w:val="nil"/>
              <w:left w:val="nil"/>
              <w:bottom w:val="nil"/>
              <w:right w:val="nil"/>
            </w:tcBorders>
            <w:shd w:val="clear" w:color="auto" w:fill="auto"/>
            <w:noWrap/>
            <w:vAlign w:val="bottom"/>
            <w:hideMark/>
          </w:tcPr>
          <w:p w14:paraId="3B077613" w14:textId="77777777" w:rsidR="00633B70" w:rsidRPr="00633B70" w:rsidRDefault="00633B70" w:rsidP="00633B70">
            <w:pPr>
              <w:spacing w:after="0" w:line="240" w:lineRule="auto"/>
              <w:rPr>
                <w:rFonts w:ascii="Calibri" w:eastAsia="Times New Roman" w:hAnsi="Calibri" w:cs="Calibri"/>
                <w:color w:val="000000"/>
              </w:rPr>
            </w:pPr>
            <w:r w:rsidRPr="00633B70">
              <w:rPr>
                <w:rFonts w:ascii="Calibri" w:eastAsia="Times New Roman" w:hAnsi="Calibri" w:cs="Calibri"/>
                <w:color w:val="000000"/>
              </w:rPr>
              <w:t>Babe</w:t>
            </w:r>
          </w:p>
        </w:tc>
        <w:tc>
          <w:tcPr>
            <w:tcW w:w="960" w:type="dxa"/>
            <w:tcBorders>
              <w:top w:val="nil"/>
              <w:left w:val="nil"/>
              <w:bottom w:val="nil"/>
              <w:right w:val="nil"/>
            </w:tcBorders>
            <w:shd w:val="clear" w:color="auto" w:fill="auto"/>
            <w:noWrap/>
            <w:vAlign w:val="bottom"/>
            <w:hideMark/>
          </w:tcPr>
          <w:p w14:paraId="28499A55" w14:textId="77777777" w:rsidR="00633B70" w:rsidRPr="00633B70" w:rsidRDefault="00633B70" w:rsidP="00633B70">
            <w:pPr>
              <w:spacing w:after="0" w:line="240" w:lineRule="auto"/>
              <w:rPr>
                <w:rFonts w:ascii="Calibri" w:eastAsia="Times New Roman" w:hAnsi="Calibri" w:cs="Calibri"/>
                <w:color w:val="000000"/>
              </w:rPr>
            </w:pPr>
            <w:r w:rsidRPr="00633B70">
              <w:rPr>
                <w:rFonts w:ascii="Calibri" w:eastAsia="Times New Roman" w:hAnsi="Calibri" w:cs="Calibri"/>
                <w:color w:val="000000"/>
              </w:rPr>
              <w:t>Ruth</w:t>
            </w:r>
          </w:p>
        </w:tc>
      </w:tr>
    </w:tbl>
    <w:p w14:paraId="12B4F503" w14:textId="77777777" w:rsidR="00633B70" w:rsidRDefault="00633B70" w:rsidP="001255CE">
      <w:pPr>
        <w:tabs>
          <w:tab w:val="left" w:pos="6130"/>
        </w:tabs>
      </w:pPr>
    </w:p>
    <w:p w14:paraId="67C1728F" w14:textId="782FB447" w:rsidR="00132D61" w:rsidRDefault="00132D61" w:rsidP="001255CE">
      <w:pPr>
        <w:tabs>
          <w:tab w:val="left" w:pos="6130"/>
        </w:tabs>
      </w:pPr>
      <w:r>
        <w:t>Select namefirst,namelast from players where players.playerID= (Select playerID from batting where SUM(Homeruns) as Sums Group by playerID Order By sums Limit 1);</w:t>
      </w:r>
    </w:p>
    <w:p w14:paraId="73739943" w14:textId="074B90BC" w:rsidR="00633B70" w:rsidRDefault="00B41974" w:rsidP="001255CE">
      <w:pPr>
        <w:tabs>
          <w:tab w:val="left" w:pos="6130"/>
        </w:tabs>
      </w:pPr>
      <w:r>
        <w:br/>
        <w:t>4 what team has had the most hits after the year 2000, how many?</w:t>
      </w:r>
    </w:p>
    <w:p w14:paraId="78FC3FCE" w14:textId="34B1C1F0" w:rsidR="001E7EE7" w:rsidRPr="001E7EE7" w:rsidRDefault="001E7EE7" w:rsidP="001255CE">
      <w:pPr>
        <w:tabs>
          <w:tab w:val="left" w:pos="6130"/>
        </w:tabs>
        <w:rPr>
          <w:b/>
        </w:rPr>
      </w:pPr>
      <w:r w:rsidRPr="001E7EE7">
        <w:rPr>
          <w:b/>
        </w:rPr>
        <w:t>Answer:</w:t>
      </w:r>
    </w:p>
    <w:p w14:paraId="3116B9A2" w14:textId="77777777" w:rsidR="00633B70" w:rsidRDefault="00633B70" w:rsidP="00633B70">
      <w:pPr>
        <w:tabs>
          <w:tab w:val="left" w:pos="6130"/>
        </w:tabs>
      </w:pPr>
      <w:r>
        <w:t>Boston Red Sox, 23029</w:t>
      </w:r>
    </w:p>
    <w:p w14:paraId="4FDC4069" w14:textId="77777777" w:rsidR="00633B70" w:rsidRDefault="00633B70" w:rsidP="00633B70">
      <w:pPr>
        <w:tabs>
          <w:tab w:val="left" w:pos="6130"/>
        </w:tabs>
      </w:pPr>
    </w:p>
    <w:p w14:paraId="4F9FDDB3" w14:textId="77777777" w:rsidR="00633B70" w:rsidRDefault="00633B70" w:rsidP="00633B70">
      <w:pPr>
        <w:tabs>
          <w:tab w:val="left" w:pos="6130"/>
        </w:tabs>
      </w:pPr>
      <w:r>
        <w:t>QUERY:</w:t>
      </w:r>
    </w:p>
    <w:p w14:paraId="430908E6" w14:textId="77777777" w:rsidR="00633B70" w:rsidRDefault="00633B70" w:rsidP="00633B70">
      <w:pPr>
        <w:tabs>
          <w:tab w:val="left" w:pos="6130"/>
        </w:tabs>
      </w:pPr>
      <w:r>
        <w:t xml:space="preserve"> </w:t>
      </w:r>
    </w:p>
    <w:p w14:paraId="4CA73679" w14:textId="77777777" w:rsidR="00633B70" w:rsidRDefault="00633B70" w:rsidP="00633B70">
      <w:pPr>
        <w:tabs>
          <w:tab w:val="left" w:pos="6130"/>
        </w:tabs>
      </w:pPr>
      <w:r>
        <w:t>SELECT team.franchName, table2.hits FROM</w:t>
      </w:r>
    </w:p>
    <w:p w14:paraId="45E18E68" w14:textId="77777777" w:rsidR="00633B70" w:rsidRDefault="00633B70" w:rsidP="00633B70">
      <w:pPr>
        <w:tabs>
          <w:tab w:val="left" w:pos="6130"/>
        </w:tabs>
      </w:pPr>
      <w:r>
        <w:t>(</w:t>
      </w:r>
    </w:p>
    <w:p w14:paraId="79210C70" w14:textId="77777777" w:rsidR="00633B70" w:rsidRDefault="00633B70" w:rsidP="00633B70">
      <w:pPr>
        <w:tabs>
          <w:tab w:val="left" w:pos="6130"/>
        </w:tabs>
      </w:pPr>
      <w:r>
        <w:t>SELECT table1.teamID,table1.HITS FROM</w:t>
      </w:r>
    </w:p>
    <w:p w14:paraId="03E70AAB" w14:textId="77777777" w:rsidR="00633B70" w:rsidRDefault="00633B70" w:rsidP="00633B70">
      <w:pPr>
        <w:tabs>
          <w:tab w:val="left" w:pos="6130"/>
        </w:tabs>
      </w:pPr>
      <w:r>
        <w:t>(</w:t>
      </w:r>
    </w:p>
    <w:p w14:paraId="5190FDD7" w14:textId="77777777" w:rsidR="00633B70" w:rsidRDefault="00633B70" w:rsidP="00633B70">
      <w:pPr>
        <w:tabs>
          <w:tab w:val="left" w:pos="6130"/>
        </w:tabs>
      </w:pPr>
      <w:r>
        <w:t>SELECT batting.teamID,SUM(batting.H) as HITS</w:t>
      </w:r>
    </w:p>
    <w:p w14:paraId="4266F207" w14:textId="77777777" w:rsidR="00633B70" w:rsidRDefault="00633B70" w:rsidP="00633B70">
      <w:pPr>
        <w:tabs>
          <w:tab w:val="left" w:pos="6130"/>
        </w:tabs>
      </w:pPr>
      <w:r>
        <w:lastRenderedPageBreak/>
        <w:t>FROM batting</w:t>
      </w:r>
    </w:p>
    <w:p w14:paraId="025FD6FB" w14:textId="77777777" w:rsidR="00633B70" w:rsidRDefault="00633B70" w:rsidP="00633B70">
      <w:pPr>
        <w:tabs>
          <w:tab w:val="left" w:pos="6130"/>
        </w:tabs>
      </w:pPr>
      <w:r>
        <w:t>WHERE batting.yearID &gt;2000</w:t>
      </w:r>
    </w:p>
    <w:p w14:paraId="31C705E5" w14:textId="77777777" w:rsidR="00633B70" w:rsidRDefault="00633B70" w:rsidP="00633B70">
      <w:pPr>
        <w:tabs>
          <w:tab w:val="left" w:pos="6130"/>
        </w:tabs>
      </w:pPr>
      <w:r>
        <w:t>GROUP BY batting.teamID) AS table1</w:t>
      </w:r>
    </w:p>
    <w:p w14:paraId="3B39EA33" w14:textId="77777777" w:rsidR="00633B70" w:rsidRDefault="00633B70" w:rsidP="00633B70">
      <w:pPr>
        <w:tabs>
          <w:tab w:val="left" w:pos="6130"/>
        </w:tabs>
      </w:pPr>
      <w:r>
        <w:t>ORDER BY table1.HITS DESC ) AS table2</w:t>
      </w:r>
    </w:p>
    <w:p w14:paraId="37DA865D" w14:textId="77777777" w:rsidR="00633B70" w:rsidRDefault="00633B70" w:rsidP="00633B70">
      <w:pPr>
        <w:tabs>
          <w:tab w:val="left" w:pos="6130"/>
        </w:tabs>
      </w:pPr>
      <w:r>
        <w:t>INNER JOIN team ON table2.teamID = team.franchID</w:t>
      </w:r>
    </w:p>
    <w:p w14:paraId="55615D79" w14:textId="77777777" w:rsidR="00633B70" w:rsidRDefault="00633B70" w:rsidP="00633B70">
      <w:pPr>
        <w:tabs>
          <w:tab w:val="left" w:pos="6130"/>
        </w:tabs>
      </w:pPr>
      <w:r>
        <w:t>ORDER BY table2.hits DESC LIMIT 1;</w:t>
      </w:r>
    </w:p>
    <w:p w14:paraId="134BD3EF" w14:textId="77777777" w:rsidR="00633B70" w:rsidRDefault="00633B70" w:rsidP="00633B70">
      <w:pPr>
        <w:tabs>
          <w:tab w:val="left" w:pos="6130"/>
        </w:tabs>
      </w:pPr>
      <w:r>
        <w:t xml:space="preserve"> </w:t>
      </w:r>
    </w:p>
    <w:p w14:paraId="492C7EC4" w14:textId="77777777" w:rsidR="00633B70" w:rsidRDefault="00B41974" w:rsidP="00633B70">
      <w:pPr>
        <w:tabs>
          <w:tab w:val="left" w:pos="6130"/>
        </w:tabs>
      </w:pPr>
      <w:r>
        <w:br/>
      </w:r>
      <w:r>
        <w:br/>
      </w:r>
      <w:r w:rsidR="00633B70">
        <w:t>a)  What player has the most cumulative hits?</w:t>
      </w:r>
    </w:p>
    <w:p w14:paraId="4B081119" w14:textId="77777777" w:rsidR="00633B70" w:rsidRDefault="00633B70" w:rsidP="00633B70">
      <w:pPr>
        <w:tabs>
          <w:tab w:val="left" w:pos="6130"/>
        </w:tabs>
      </w:pPr>
      <w:r>
        <w:t xml:space="preserve">    </w:t>
      </w:r>
      <w:r w:rsidRPr="001E7EE7">
        <w:rPr>
          <w:b/>
        </w:rPr>
        <w:t>ANSWER</w:t>
      </w:r>
      <w:r>
        <w:t>:          Pete Rose</w:t>
      </w:r>
    </w:p>
    <w:p w14:paraId="0F84DB81" w14:textId="77777777" w:rsidR="00633B70" w:rsidRDefault="00633B70" w:rsidP="00633B70">
      <w:pPr>
        <w:tabs>
          <w:tab w:val="left" w:pos="6130"/>
        </w:tabs>
      </w:pPr>
      <w:r>
        <w:t>b)  How many does he have?</w:t>
      </w:r>
    </w:p>
    <w:p w14:paraId="76E59B28" w14:textId="77777777" w:rsidR="00633B70" w:rsidRDefault="00633B70" w:rsidP="00633B70">
      <w:pPr>
        <w:tabs>
          <w:tab w:val="left" w:pos="6130"/>
        </w:tabs>
      </w:pPr>
      <w:r>
        <w:t xml:space="preserve">    </w:t>
      </w:r>
      <w:r w:rsidRPr="001E7EE7">
        <w:rPr>
          <w:b/>
        </w:rPr>
        <w:t>ANSWER</w:t>
      </w:r>
      <w:r>
        <w:t>:           4256</w:t>
      </w:r>
    </w:p>
    <w:p w14:paraId="617E4FAE" w14:textId="77777777" w:rsidR="00633B70" w:rsidRDefault="00633B70" w:rsidP="00633B70">
      <w:pPr>
        <w:tabs>
          <w:tab w:val="left" w:pos="6130"/>
        </w:tabs>
      </w:pPr>
      <w:r>
        <w:t>c)  Is he in the hall of fame?</w:t>
      </w:r>
    </w:p>
    <w:p w14:paraId="45C3B3AE" w14:textId="172D2F6E" w:rsidR="00633B70" w:rsidRDefault="00633B70" w:rsidP="00633B70">
      <w:pPr>
        <w:tabs>
          <w:tab w:val="left" w:pos="6130"/>
        </w:tabs>
      </w:pPr>
      <w:r>
        <w:t xml:space="preserve">     </w:t>
      </w:r>
      <w:r w:rsidRPr="001E7EE7">
        <w:rPr>
          <w:b/>
        </w:rPr>
        <w:t>ANSWER</w:t>
      </w:r>
      <w:r>
        <w:t>: YES</w:t>
      </w:r>
    </w:p>
    <w:p w14:paraId="7FD10282" w14:textId="77777777" w:rsidR="00633B70" w:rsidRDefault="00633B70" w:rsidP="00633B70">
      <w:pPr>
        <w:tabs>
          <w:tab w:val="left" w:pos="6130"/>
        </w:tabs>
      </w:pPr>
      <w:r>
        <w:t>d)  How many votes has he received total?</w:t>
      </w:r>
    </w:p>
    <w:p w14:paraId="105A2F70" w14:textId="77777777" w:rsidR="00633B70" w:rsidRDefault="00633B70" w:rsidP="00633B70">
      <w:pPr>
        <w:tabs>
          <w:tab w:val="left" w:pos="6130"/>
        </w:tabs>
      </w:pPr>
      <w:r>
        <w:t xml:space="preserve">     </w:t>
      </w:r>
      <w:r w:rsidRPr="001E7EE7">
        <w:rPr>
          <w:b/>
        </w:rPr>
        <w:t>ANSWER</w:t>
      </w:r>
      <w:r>
        <w:t>:           74</w:t>
      </w:r>
    </w:p>
    <w:p w14:paraId="6EDA990D" w14:textId="77777777" w:rsidR="00633B70" w:rsidRDefault="00633B70" w:rsidP="00633B70">
      <w:pPr>
        <w:tabs>
          <w:tab w:val="left" w:pos="6130"/>
        </w:tabs>
      </w:pPr>
      <w:r>
        <w:t xml:space="preserve"> </w:t>
      </w:r>
    </w:p>
    <w:p w14:paraId="39C59092" w14:textId="5AADC02E" w:rsidR="00633B70" w:rsidRDefault="00633B70" w:rsidP="00633B70">
      <w:pPr>
        <w:tabs>
          <w:tab w:val="left" w:pos="6130"/>
        </w:tabs>
      </w:pPr>
      <w:r>
        <w:t xml:space="preserve"> </w:t>
      </w:r>
    </w:p>
    <w:p w14:paraId="6B47F1ED" w14:textId="77777777" w:rsidR="00633B70" w:rsidRDefault="00633B70" w:rsidP="00633B70">
      <w:pPr>
        <w:tabs>
          <w:tab w:val="left" w:pos="6130"/>
        </w:tabs>
      </w:pPr>
    </w:p>
    <w:p w14:paraId="5DC78849" w14:textId="77777777" w:rsidR="00633B70" w:rsidRDefault="00633B70" w:rsidP="00633B70">
      <w:pPr>
        <w:tabs>
          <w:tab w:val="left" w:pos="6130"/>
        </w:tabs>
      </w:pPr>
    </w:p>
    <w:p w14:paraId="4AC4320F" w14:textId="77777777" w:rsidR="00633B70" w:rsidRDefault="00633B70" w:rsidP="00633B70">
      <w:pPr>
        <w:tabs>
          <w:tab w:val="left" w:pos="6130"/>
        </w:tabs>
      </w:pPr>
      <w:r>
        <w:t>SELECT table2.nameFirst,table2.nameLast,table2.total as</w:t>
      </w:r>
      <w:r>
        <w:tab/>
        <w:t>total_hits,hall_of_fame.inducted,sum(hall_of_fame.votes) as Totalvotes FROM</w:t>
      </w:r>
    </w:p>
    <w:p w14:paraId="63C1459C" w14:textId="77777777" w:rsidR="00633B70" w:rsidRDefault="00633B70" w:rsidP="00633B70">
      <w:pPr>
        <w:tabs>
          <w:tab w:val="left" w:pos="6130"/>
        </w:tabs>
      </w:pPr>
      <w:r>
        <w:t>(</w:t>
      </w:r>
    </w:p>
    <w:p w14:paraId="08985B8D" w14:textId="77777777" w:rsidR="00633B70" w:rsidRDefault="00633B70" w:rsidP="00633B70">
      <w:pPr>
        <w:tabs>
          <w:tab w:val="left" w:pos="6130"/>
        </w:tabs>
      </w:pPr>
      <w:r>
        <w:t>SELECT player.playerID,player.nameFirst,player.nameLast,table1.total FROM</w:t>
      </w:r>
    </w:p>
    <w:p w14:paraId="57FCD696" w14:textId="77777777" w:rsidR="00633B70" w:rsidRDefault="00633B70" w:rsidP="00633B70">
      <w:pPr>
        <w:tabs>
          <w:tab w:val="left" w:pos="6130"/>
        </w:tabs>
      </w:pPr>
      <w:r>
        <w:t>(</w:t>
      </w:r>
    </w:p>
    <w:p w14:paraId="19C11255" w14:textId="77777777" w:rsidR="00633B70" w:rsidRDefault="00633B70" w:rsidP="00633B70">
      <w:pPr>
        <w:tabs>
          <w:tab w:val="left" w:pos="6130"/>
        </w:tabs>
      </w:pPr>
      <w:r>
        <w:t>SELECT batting.playerID, SUM(batting.H) AS TOTAL</w:t>
      </w:r>
    </w:p>
    <w:p w14:paraId="1EE9188E" w14:textId="77777777" w:rsidR="00633B70" w:rsidRDefault="00633B70" w:rsidP="00633B70">
      <w:pPr>
        <w:tabs>
          <w:tab w:val="left" w:pos="6130"/>
        </w:tabs>
      </w:pPr>
      <w:r>
        <w:t>FROM batting GROUP BY batting.playerID) AS table1</w:t>
      </w:r>
    </w:p>
    <w:p w14:paraId="6F5FB29C" w14:textId="77777777" w:rsidR="00633B70" w:rsidRDefault="00633B70" w:rsidP="00633B70">
      <w:pPr>
        <w:tabs>
          <w:tab w:val="left" w:pos="6130"/>
        </w:tabs>
      </w:pPr>
      <w:r>
        <w:t>INNER JOIN player on table1.playerID = player.playerID</w:t>
      </w:r>
    </w:p>
    <w:p w14:paraId="4553FF43" w14:textId="77777777" w:rsidR="00633B70" w:rsidRDefault="00633B70" w:rsidP="00633B70">
      <w:pPr>
        <w:tabs>
          <w:tab w:val="left" w:pos="6130"/>
        </w:tabs>
      </w:pPr>
      <w:r>
        <w:lastRenderedPageBreak/>
        <w:t>ORDER BY table1.total desc LIMIT 1)</w:t>
      </w:r>
    </w:p>
    <w:p w14:paraId="42747918" w14:textId="77777777" w:rsidR="00633B70" w:rsidRDefault="00633B70" w:rsidP="00633B70">
      <w:pPr>
        <w:tabs>
          <w:tab w:val="left" w:pos="6130"/>
        </w:tabs>
      </w:pPr>
      <w:r>
        <w:t>AS table2</w:t>
      </w:r>
    </w:p>
    <w:p w14:paraId="095659B3" w14:textId="77777777" w:rsidR="00633B70" w:rsidRDefault="00633B70" w:rsidP="00633B70">
      <w:pPr>
        <w:tabs>
          <w:tab w:val="left" w:pos="6130"/>
        </w:tabs>
      </w:pPr>
      <w:r>
        <w:t>INNER JOIN hall_of_fame ON table2.playerID= hall_of_fame.PlayerID</w:t>
      </w:r>
    </w:p>
    <w:p w14:paraId="50BBE28C" w14:textId="2269E5DD" w:rsidR="00633B70" w:rsidRDefault="00633B70" w:rsidP="00633B70">
      <w:pPr>
        <w:tabs>
          <w:tab w:val="left" w:pos="6130"/>
        </w:tabs>
      </w:pPr>
      <w:r>
        <w:t>GROUP BY table2.nameFirst,table2.nameLast,table2.total,hall_of_fame.inducted;</w:t>
      </w:r>
    </w:p>
    <w:p w14:paraId="53A410B2" w14:textId="58216C75" w:rsidR="001E7EE7" w:rsidRDefault="001E7EE7" w:rsidP="00633B70">
      <w:pPr>
        <w:tabs>
          <w:tab w:val="left" w:pos="6130"/>
        </w:tabs>
      </w:pPr>
    </w:p>
    <w:p w14:paraId="154A9EA5" w14:textId="77777777" w:rsidR="001E7EE7" w:rsidRDefault="001E7EE7" w:rsidP="00633B70">
      <w:pPr>
        <w:tabs>
          <w:tab w:val="left" w:pos="6130"/>
        </w:tabs>
      </w:pPr>
    </w:p>
    <w:p w14:paraId="52EEE961" w14:textId="4C25F712" w:rsidR="00633B70" w:rsidRPr="0069202D" w:rsidRDefault="0069202D" w:rsidP="00633B70">
      <w:pPr>
        <w:tabs>
          <w:tab w:val="left" w:pos="6130"/>
        </w:tabs>
        <w:rPr>
          <w:b/>
        </w:rPr>
      </w:pPr>
      <w:r w:rsidRPr="0069202D">
        <w:rPr>
          <w:b/>
        </w:rPr>
        <w:t>Query for next questions:</w:t>
      </w:r>
    </w:p>
    <w:p w14:paraId="5A61AD52" w14:textId="77777777" w:rsidR="0069202D" w:rsidRDefault="0069202D" w:rsidP="0069202D">
      <w:pPr>
        <w:tabs>
          <w:tab w:val="left" w:pos="6130"/>
        </w:tabs>
      </w:pPr>
      <w:r>
        <w:t xml:space="preserve">CREATE VIEW view1 as </w:t>
      </w:r>
    </w:p>
    <w:p w14:paraId="70431128" w14:textId="77777777" w:rsidR="0069202D" w:rsidRDefault="0069202D" w:rsidP="0069202D">
      <w:pPr>
        <w:tabs>
          <w:tab w:val="left" w:pos="6130"/>
        </w:tabs>
      </w:pPr>
      <w:r>
        <w:t xml:space="preserve">SELECT </w:t>
      </w:r>
    </w:p>
    <w:p w14:paraId="57F61AB9" w14:textId="77777777" w:rsidR="0069202D" w:rsidRDefault="0069202D" w:rsidP="0069202D">
      <w:pPr>
        <w:tabs>
          <w:tab w:val="left" w:pos="6130"/>
        </w:tabs>
      </w:pPr>
      <w:r>
        <w:t>table2.playerID,</w:t>
      </w:r>
    </w:p>
    <w:p w14:paraId="176C1A54" w14:textId="77777777" w:rsidR="0069202D" w:rsidRDefault="0069202D" w:rsidP="0069202D">
      <w:pPr>
        <w:tabs>
          <w:tab w:val="left" w:pos="6130"/>
        </w:tabs>
      </w:pPr>
      <w:r>
        <w:t>table1.nameFirst, table1.nameLast,</w:t>
      </w:r>
    </w:p>
    <w:p w14:paraId="293ACA4E" w14:textId="77777777" w:rsidR="0069202D" w:rsidRDefault="0069202D" w:rsidP="0069202D">
      <w:pPr>
        <w:tabs>
          <w:tab w:val="left" w:pos="6130"/>
        </w:tabs>
      </w:pPr>
      <w:r>
        <w:t>table1.total_games,table1.total_atbats,table1.total_runsScored,table1.total_hits,</w:t>
      </w:r>
    </w:p>
    <w:p w14:paraId="4F6FD83E" w14:textId="77777777" w:rsidR="0069202D" w:rsidRDefault="0069202D" w:rsidP="0069202D">
      <w:pPr>
        <w:tabs>
          <w:tab w:val="left" w:pos="6130"/>
        </w:tabs>
      </w:pPr>
      <w:r>
        <w:t>Table1.total_hrs,table1.total_rbis,table1.total_walks,</w:t>
      </w:r>
    </w:p>
    <w:p w14:paraId="10C7AE6C" w14:textId="77777777" w:rsidR="0069202D" w:rsidRDefault="0069202D" w:rsidP="0069202D">
      <w:pPr>
        <w:tabs>
          <w:tab w:val="left" w:pos="6130"/>
        </w:tabs>
      </w:pPr>
      <w:r>
        <w:t>table1.total_sos,table2.inducted</w:t>
      </w:r>
    </w:p>
    <w:p w14:paraId="577B2E4A" w14:textId="77777777" w:rsidR="0069202D" w:rsidRDefault="0069202D" w:rsidP="0069202D">
      <w:pPr>
        <w:tabs>
          <w:tab w:val="left" w:pos="6130"/>
        </w:tabs>
      </w:pPr>
      <w:r>
        <w:t xml:space="preserve">FROM </w:t>
      </w:r>
    </w:p>
    <w:p w14:paraId="2BABAA8B" w14:textId="77777777" w:rsidR="0069202D" w:rsidRDefault="0069202D" w:rsidP="0069202D">
      <w:pPr>
        <w:tabs>
          <w:tab w:val="left" w:pos="6130"/>
        </w:tabs>
      </w:pPr>
      <w:r>
        <w:t>(</w:t>
      </w:r>
    </w:p>
    <w:p w14:paraId="73BA7248" w14:textId="1AE30FAE" w:rsidR="0069202D" w:rsidRDefault="0069202D" w:rsidP="0069202D">
      <w:pPr>
        <w:tabs>
          <w:tab w:val="left" w:pos="6130"/>
        </w:tabs>
      </w:pPr>
      <w:r>
        <w:t>SELECT batting.playerID, players.namefirst,players.namelast,</w:t>
      </w:r>
    </w:p>
    <w:p w14:paraId="52BF218D" w14:textId="3B471BC4" w:rsidR="0069202D" w:rsidRDefault="0069202D" w:rsidP="0069202D">
      <w:pPr>
        <w:tabs>
          <w:tab w:val="left" w:pos="6130"/>
        </w:tabs>
      </w:pPr>
      <w:r>
        <w:t>SUM(batting.G</w:t>
      </w:r>
      <w:r w:rsidR="00FF34D0">
        <w:t>ames</w:t>
      </w:r>
      <w:r>
        <w:t>) as total_games, SUM(batting.</w:t>
      </w:r>
      <w:r w:rsidR="00FF34D0">
        <w:t>Atbats</w:t>
      </w:r>
      <w:r>
        <w:t>) as total_atbats,</w:t>
      </w:r>
    </w:p>
    <w:p w14:paraId="0976FF8F" w14:textId="3699800D" w:rsidR="0069202D" w:rsidRDefault="0069202D" w:rsidP="0069202D">
      <w:pPr>
        <w:tabs>
          <w:tab w:val="left" w:pos="6130"/>
        </w:tabs>
      </w:pPr>
      <w:r>
        <w:t>SUM(batting.RunsScored) as total_runsScored, SUM(batting.H</w:t>
      </w:r>
      <w:r w:rsidR="00FF34D0">
        <w:t>its</w:t>
      </w:r>
      <w:r>
        <w:t>) as total_hits,</w:t>
      </w:r>
    </w:p>
    <w:p w14:paraId="3536C28E" w14:textId="0A94015D" w:rsidR="0069202D" w:rsidRDefault="0069202D" w:rsidP="0069202D">
      <w:pPr>
        <w:tabs>
          <w:tab w:val="left" w:pos="6130"/>
        </w:tabs>
      </w:pPr>
      <w:r>
        <w:t>SUM(batting.Homeruns) as total_hrs, SUM(batting.RunsBattedIn) as total_rbis,</w:t>
      </w:r>
    </w:p>
    <w:p w14:paraId="10D27E81" w14:textId="5528AFFB" w:rsidR="0069202D" w:rsidRDefault="0069202D" w:rsidP="0069202D">
      <w:pPr>
        <w:tabs>
          <w:tab w:val="left" w:pos="6130"/>
        </w:tabs>
      </w:pPr>
      <w:r>
        <w:t xml:space="preserve">SUM(batting.Walks) as total_walks, SUM(batting.strikeOuts)as total_sos </w:t>
      </w:r>
    </w:p>
    <w:p w14:paraId="764BE830" w14:textId="77777777" w:rsidR="0069202D" w:rsidRDefault="0069202D" w:rsidP="0069202D">
      <w:pPr>
        <w:tabs>
          <w:tab w:val="left" w:pos="6130"/>
        </w:tabs>
      </w:pPr>
      <w:r>
        <w:t xml:space="preserve">FROM batting </w:t>
      </w:r>
    </w:p>
    <w:p w14:paraId="591764A9" w14:textId="72876A76" w:rsidR="0069202D" w:rsidRDefault="0069202D" w:rsidP="0069202D">
      <w:pPr>
        <w:tabs>
          <w:tab w:val="left" w:pos="6130"/>
        </w:tabs>
      </w:pPr>
      <w:r>
        <w:t xml:space="preserve">INNER JOIN players on batting.playerID=players.playerID </w:t>
      </w:r>
    </w:p>
    <w:p w14:paraId="717D7E89" w14:textId="77777777" w:rsidR="0069202D" w:rsidRDefault="0069202D" w:rsidP="0069202D">
      <w:pPr>
        <w:tabs>
          <w:tab w:val="left" w:pos="6130"/>
        </w:tabs>
      </w:pPr>
      <w:r>
        <w:t>GROUP BY batting.playerID</w:t>
      </w:r>
    </w:p>
    <w:p w14:paraId="766C311F" w14:textId="77777777" w:rsidR="0069202D" w:rsidRDefault="0069202D" w:rsidP="0069202D">
      <w:pPr>
        <w:tabs>
          <w:tab w:val="left" w:pos="6130"/>
        </w:tabs>
      </w:pPr>
      <w:r>
        <w:t xml:space="preserve">) </w:t>
      </w:r>
    </w:p>
    <w:p w14:paraId="2FA56D12" w14:textId="77777777" w:rsidR="0069202D" w:rsidRDefault="0069202D" w:rsidP="0069202D">
      <w:pPr>
        <w:tabs>
          <w:tab w:val="left" w:pos="6130"/>
        </w:tabs>
      </w:pPr>
      <w:r>
        <w:t>as table1 RIGHT JOIN</w:t>
      </w:r>
    </w:p>
    <w:p w14:paraId="78561A49" w14:textId="77777777" w:rsidR="0069202D" w:rsidRDefault="0069202D" w:rsidP="0069202D">
      <w:pPr>
        <w:tabs>
          <w:tab w:val="left" w:pos="6130"/>
        </w:tabs>
      </w:pPr>
      <w:r>
        <w:t>(</w:t>
      </w:r>
    </w:p>
    <w:p w14:paraId="1A3B5F0E" w14:textId="4BA5CC99" w:rsidR="0069202D" w:rsidRDefault="0069202D" w:rsidP="0069202D">
      <w:pPr>
        <w:tabs>
          <w:tab w:val="left" w:pos="6130"/>
        </w:tabs>
      </w:pPr>
      <w:r>
        <w:t xml:space="preserve">SELECT halloffame.PlayerID, halloffame.inducted FROM halloffame </w:t>
      </w:r>
    </w:p>
    <w:p w14:paraId="72BA4B5D" w14:textId="0630F7BB" w:rsidR="0069202D" w:rsidRDefault="0069202D" w:rsidP="0069202D">
      <w:pPr>
        <w:tabs>
          <w:tab w:val="left" w:pos="6130"/>
        </w:tabs>
      </w:pPr>
      <w:r>
        <w:t>where inducted='</w:t>
      </w:r>
      <w:r w:rsidR="00292E75">
        <w:t>Y</w:t>
      </w:r>
      <w:r>
        <w:t>'</w:t>
      </w:r>
    </w:p>
    <w:p w14:paraId="6FEA2039" w14:textId="77777777" w:rsidR="0069202D" w:rsidRDefault="0069202D" w:rsidP="0069202D">
      <w:pPr>
        <w:tabs>
          <w:tab w:val="left" w:pos="6130"/>
        </w:tabs>
      </w:pPr>
      <w:r>
        <w:lastRenderedPageBreak/>
        <w:t>)</w:t>
      </w:r>
    </w:p>
    <w:p w14:paraId="6784559D" w14:textId="39D243DF" w:rsidR="0069202D" w:rsidRDefault="0069202D" w:rsidP="0069202D">
      <w:pPr>
        <w:tabs>
          <w:tab w:val="left" w:pos="6130"/>
        </w:tabs>
      </w:pPr>
      <w:r>
        <w:t xml:space="preserve"> AS table2 ON table1.playerID = table2.PlayerID;</w:t>
      </w:r>
    </w:p>
    <w:p w14:paraId="528290FC" w14:textId="77777777" w:rsidR="00FF34D0" w:rsidRDefault="00FF34D0" w:rsidP="0069202D">
      <w:pPr>
        <w:tabs>
          <w:tab w:val="left" w:pos="6130"/>
        </w:tabs>
      </w:pPr>
    </w:p>
    <w:p w14:paraId="603642E7" w14:textId="6AB4E71F" w:rsidR="0069202D" w:rsidRDefault="00633B70" w:rsidP="00633B70">
      <w:pPr>
        <w:tabs>
          <w:tab w:val="left" w:pos="6130"/>
        </w:tabs>
      </w:pPr>
      <w:r>
        <w:t xml:space="preserve"> </w:t>
      </w:r>
      <w:r w:rsidR="00B41974">
        <w:t>6 a)what 3 players have the highest number of cumulative strikeouts over their career that have been inducted into the hall of fame?</w:t>
      </w:r>
      <w:r w:rsidR="0069202D">
        <w:t>b)how many total strikeouts do they each have?</w:t>
      </w:r>
    </w:p>
    <w:p w14:paraId="39137F88" w14:textId="59785A04" w:rsidR="001E7EE7" w:rsidRPr="001E7EE7" w:rsidRDefault="001E7EE7" w:rsidP="00633B70">
      <w:pPr>
        <w:tabs>
          <w:tab w:val="left" w:pos="6130"/>
        </w:tabs>
        <w:rPr>
          <w:b/>
        </w:rPr>
      </w:pPr>
      <w:r w:rsidRPr="001E7EE7">
        <w:rPr>
          <w:b/>
        </w:rPr>
        <w:t>Answer:</w:t>
      </w:r>
    </w:p>
    <w:p w14:paraId="0B9147FF" w14:textId="21D3C444" w:rsidR="00633B70" w:rsidRDefault="0069202D" w:rsidP="00633B70">
      <w:pPr>
        <w:tabs>
          <w:tab w:val="left" w:pos="6130"/>
        </w:tabs>
      </w:pPr>
      <w:r>
        <w:rPr>
          <w:noProof/>
        </w:rPr>
        <w:drawing>
          <wp:inline distT="0" distB="0" distL="0" distR="0" wp14:anchorId="6DB161E9" wp14:editId="05A5DAB5">
            <wp:extent cx="5918809" cy="7048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96704" cy="737943"/>
                    </a:xfrm>
                    <a:prstGeom prst="rect">
                      <a:avLst/>
                    </a:prstGeom>
                    <a:noFill/>
                    <a:ln>
                      <a:noFill/>
                    </a:ln>
                  </pic:spPr>
                </pic:pic>
              </a:graphicData>
            </a:graphic>
          </wp:inline>
        </w:drawing>
      </w:r>
    </w:p>
    <w:p w14:paraId="541D377F" w14:textId="54C396F3" w:rsidR="0069202D" w:rsidRDefault="0069202D" w:rsidP="00633B70">
      <w:pPr>
        <w:tabs>
          <w:tab w:val="left" w:pos="6130"/>
        </w:tabs>
      </w:pPr>
      <w:r w:rsidRPr="0069202D">
        <w:t xml:space="preserve">SELECT * FROM view1 ORDER BY view1.total_sos desc LIMIT </w:t>
      </w:r>
      <w:r>
        <w:t>3</w:t>
      </w:r>
      <w:r w:rsidRPr="0069202D">
        <w:t>;</w:t>
      </w:r>
    </w:p>
    <w:p w14:paraId="30CEFF75" w14:textId="77777777" w:rsidR="001E7EE7" w:rsidRDefault="00B41974" w:rsidP="00633B70">
      <w:pPr>
        <w:tabs>
          <w:tab w:val="left" w:pos="6130"/>
        </w:tabs>
      </w:pPr>
      <w:r>
        <w:br/>
      </w:r>
      <w:r>
        <w:br/>
        <w:t xml:space="preserve">7 a)what 3 players have the highest cumulative total number of homeruns and have been inducted into the hall of fame? </w:t>
      </w:r>
    </w:p>
    <w:p w14:paraId="76491CC1" w14:textId="5DA110D4" w:rsidR="0069202D" w:rsidRPr="001E7EE7" w:rsidRDefault="001E7EE7" w:rsidP="00633B70">
      <w:pPr>
        <w:tabs>
          <w:tab w:val="left" w:pos="6130"/>
        </w:tabs>
        <w:rPr>
          <w:b/>
        </w:rPr>
      </w:pPr>
      <w:r w:rsidRPr="001E7EE7">
        <w:rPr>
          <w:b/>
        </w:rPr>
        <w:t>Answer:</w:t>
      </w:r>
      <w:r w:rsidR="00B41974">
        <w:br/>
      </w:r>
    </w:p>
    <w:p w14:paraId="005A3F6A" w14:textId="77777777" w:rsidR="0069202D" w:rsidRDefault="0069202D" w:rsidP="00633B70">
      <w:pPr>
        <w:tabs>
          <w:tab w:val="left" w:pos="6130"/>
        </w:tabs>
      </w:pPr>
      <w:r>
        <w:rPr>
          <w:noProof/>
        </w:rPr>
        <w:drawing>
          <wp:inline distT="0" distB="0" distL="0" distR="0" wp14:anchorId="6B4CEEA9" wp14:editId="7DDC6A59">
            <wp:extent cx="5848350" cy="678070"/>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2315" cy="708675"/>
                    </a:xfrm>
                    <a:prstGeom prst="rect">
                      <a:avLst/>
                    </a:prstGeom>
                    <a:noFill/>
                    <a:ln>
                      <a:noFill/>
                    </a:ln>
                  </pic:spPr>
                </pic:pic>
              </a:graphicData>
            </a:graphic>
          </wp:inline>
        </w:drawing>
      </w:r>
    </w:p>
    <w:p w14:paraId="1BD1C48F" w14:textId="1AF73FE4" w:rsidR="0069202D" w:rsidRDefault="00503446" w:rsidP="00633B70">
      <w:pPr>
        <w:tabs>
          <w:tab w:val="left" w:pos="6130"/>
        </w:tabs>
      </w:pPr>
      <w:r w:rsidRPr="00503446">
        <w:t xml:space="preserve">SELECT * FROM view1 ORDER BY view1.total_hrs desc LIMIT </w:t>
      </w:r>
      <w:r>
        <w:t>3</w:t>
      </w:r>
      <w:r w:rsidRPr="00503446">
        <w:t>;</w:t>
      </w:r>
    </w:p>
    <w:p w14:paraId="091522A0" w14:textId="070F8171" w:rsidR="00FF34D0" w:rsidRDefault="00FF34D0" w:rsidP="00633B70">
      <w:pPr>
        <w:tabs>
          <w:tab w:val="left" w:pos="6130"/>
        </w:tabs>
      </w:pPr>
      <w:r>
        <w:t>b)what 3 players have the highest cumulative total number of homeruns and have NOT been inducted into the hall of fame?</w:t>
      </w:r>
    </w:p>
    <w:p w14:paraId="1665DAB6" w14:textId="77777777" w:rsidR="001E7EE7" w:rsidRPr="001E7EE7" w:rsidRDefault="001E7EE7" w:rsidP="001E7EE7">
      <w:pPr>
        <w:tabs>
          <w:tab w:val="left" w:pos="6130"/>
        </w:tabs>
        <w:rPr>
          <w:b/>
        </w:rPr>
      </w:pPr>
      <w:r w:rsidRPr="001E7EE7">
        <w:rPr>
          <w:b/>
        </w:rPr>
        <w:t>Answer:</w:t>
      </w:r>
    </w:p>
    <w:tbl>
      <w:tblPr>
        <w:tblW w:w="1990" w:type="dxa"/>
        <w:tblLook w:val="04A0" w:firstRow="1" w:lastRow="0" w:firstColumn="1" w:lastColumn="0" w:noHBand="0" w:noVBand="1"/>
      </w:tblPr>
      <w:tblGrid>
        <w:gridCol w:w="960"/>
        <w:gridCol w:w="960"/>
        <w:gridCol w:w="70"/>
      </w:tblGrid>
      <w:tr w:rsidR="001242E6" w:rsidRPr="001242E6" w14:paraId="771BB6AE" w14:textId="77777777" w:rsidTr="00B00ECF">
        <w:trPr>
          <w:trHeight w:val="290"/>
        </w:trPr>
        <w:tc>
          <w:tcPr>
            <w:tcW w:w="960" w:type="dxa"/>
            <w:tcBorders>
              <w:top w:val="nil"/>
              <w:left w:val="nil"/>
              <w:bottom w:val="nil"/>
              <w:right w:val="nil"/>
            </w:tcBorders>
            <w:shd w:val="clear" w:color="auto" w:fill="auto"/>
            <w:noWrap/>
            <w:vAlign w:val="bottom"/>
            <w:hideMark/>
          </w:tcPr>
          <w:p w14:paraId="1A508B67" w14:textId="77777777" w:rsidR="001242E6" w:rsidRPr="001242E6" w:rsidRDefault="001242E6" w:rsidP="001242E6">
            <w:pPr>
              <w:spacing w:after="0" w:line="240" w:lineRule="auto"/>
              <w:rPr>
                <w:rFonts w:ascii="Calibri" w:eastAsia="Times New Roman" w:hAnsi="Calibri" w:cs="Calibri"/>
                <w:color w:val="000000"/>
              </w:rPr>
            </w:pPr>
            <w:r w:rsidRPr="001242E6">
              <w:rPr>
                <w:rFonts w:ascii="Calibri" w:eastAsia="Times New Roman" w:hAnsi="Calibri" w:cs="Calibri"/>
                <w:color w:val="000000"/>
              </w:rPr>
              <w:t>Barry</w:t>
            </w:r>
          </w:p>
        </w:tc>
        <w:tc>
          <w:tcPr>
            <w:tcW w:w="1030" w:type="dxa"/>
            <w:gridSpan w:val="2"/>
            <w:tcBorders>
              <w:top w:val="nil"/>
              <w:left w:val="nil"/>
              <w:bottom w:val="nil"/>
              <w:right w:val="nil"/>
            </w:tcBorders>
            <w:shd w:val="clear" w:color="auto" w:fill="auto"/>
            <w:noWrap/>
            <w:vAlign w:val="bottom"/>
            <w:hideMark/>
          </w:tcPr>
          <w:p w14:paraId="1F00A737" w14:textId="77777777" w:rsidR="001242E6" w:rsidRPr="001242E6" w:rsidRDefault="001242E6" w:rsidP="001242E6">
            <w:pPr>
              <w:spacing w:after="0" w:line="240" w:lineRule="auto"/>
              <w:rPr>
                <w:rFonts w:ascii="Calibri" w:eastAsia="Times New Roman" w:hAnsi="Calibri" w:cs="Calibri"/>
                <w:color w:val="000000"/>
              </w:rPr>
            </w:pPr>
            <w:r w:rsidRPr="001242E6">
              <w:rPr>
                <w:rFonts w:ascii="Calibri" w:eastAsia="Times New Roman" w:hAnsi="Calibri" w:cs="Calibri"/>
                <w:color w:val="000000"/>
              </w:rPr>
              <w:t>Bonds</w:t>
            </w:r>
          </w:p>
        </w:tc>
      </w:tr>
      <w:tr w:rsidR="001242E6" w:rsidRPr="001242E6" w14:paraId="7FF16219" w14:textId="77777777" w:rsidTr="00B00ECF">
        <w:trPr>
          <w:trHeight w:val="290"/>
        </w:trPr>
        <w:tc>
          <w:tcPr>
            <w:tcW w:w="960" w:type="dxa"/>
            <w:tcBorders>
              <w:top w:val="nil"/>
              <w:left w:val="nil"/>
              <w:bottom w:val="nil"/>
              <w:right w:val="nil"/>
            </w:tcBorders>
            <w:shd w:val="clear" w:color="auto" w:fill="auto"/>
            <w:noWrap/>
            <w:vAlign w:val="bottom"/>
            <w:hideMark/>
          </w:tcPr>
          <w:p w14:paraId="5ADC805A" w14:textId="77777777" w:rsidR="001242E6" w:rsidRPr="001242E6" w:rsidRDefault="001242E6" w:rsidP="001242E6">
            <w:pPr>
              <w:spacing w:after="0" w:line="240" w:lineRule="auto"/>
              <w:rPr>
                <w:rFonts w:ascii="Calibri" w:eastAsia="Times New Roman" w:hAnsi="Calibri" w:cs="Calibri"/>
                <w:color w:val="000000"/>
              </w:rPr>
            </w:pPr>
            <w:r w:rsidRPr="001242E6">
              <w:rPr>
                <w:rFonts w:ascii="Calibri" w:eastAsia="Times New Roman" w:hAnsi="Calibri" w:cs="Calibri"/>
                <w:color w:val="000000"/>
              </w:rPr>
              <w:t>Mark</w:t>
            </w:r>
          </w:p>
        </w:tc>
        <w:tc>
          <w:tcPr>
            <w:tcW w:w="1030" w:type="dxa"/>
            <w:gridSpan w:val="2"/>
            <w:tcBorders>
              <w:top w:val="nil"/>
              <w:left w:val="nil"/>
              <w:bottom w:val="nil"/>
              <w:right w:val="nil"/>
            </w:tcBorders>
            <w:shd w:val="clear" w:color="auto" w:fill="auto"/>
            <w:noWrap/>
            <w:vAlign w:val="bottom"/>
            <w:hideMark/>
          </w:tcPr>
          <w:p w14:paraId="5834E2E5" w14:textId="77777777" w:rsidR="001242E6" w:rsidRPr="001242E6" w:rsidRDefault="001242E6" w:rsidP="001242E6">
            <w:pPr>
              <w:spacing w:after="0" w:line="240" w:lineRule="auto"/>
              <w:rPr>
                <w:rFonts w:ascii="Calibri" w:eastAsia="Times New Roman" w:hAnsi="Calibri" w:cs="Calibri"/>
                <w:color w:val="000000"/>
              </w:rPr>
            </w:pPr>
            <w:r w:rsidRPr="001242E6">
              <w:rPr>
                <w:rFonts w:ascii="Calibri" w:eastAsia="Times New Roman" w:hAnsi="Calibri" w:cs="Calibri"/>
                <w:color w:val="000000"/>
              </w:rPr>
              <w:t>McGwire</w:t>
            </w:r>
          </w:p>
        </w:tc>
      </w:tr>
      <w:tr w:rsidR="00B00ECF" w:rsidRPr="00B00ECF" w14:paraId="15724300" w14:textId="77777777" w:rsidTr="00B00ECF">
        <w:trPr>
          <w:gridAfter w:val="1"/>
          <w:wAfter w:w="70" w:type="dxa"/>
          <w:trHeight w:val="290"/>
        </w:trPr>
        <w:tc>
          <w:tcPr>
            <w:tcW w:w="960" w:type="dxa"/>
            <w:tcBorders>
              <w:top w:val="nil"/>
              <w:left w:val="nil"/>
              <w:bottom w:val="nil"/>
              <w:right w:val="nil"/>
            </w:tcBorders>
            <w:shd w:val="clear" w:color="auto" w:fill="auto"/>
            <w:noWrap/>
            <w:vAlign w:val="bottom"/>
            <w:hideMark/>
          </w:tcPr>
          <w:p w14:paraId="3F31C912" w14:textId="77777777" w:rsidR="00B00ECF" w:rsidRPr="00B00ECF" w:rsidRDefault="00B00ECF" w:rsidP="00B00ECF">
            <w:pPr>
              <w:spacing w:after="0" w:line="240" w:lineRule="auto"/>
              <w:rPr>
                <w:rFonts w:ascii="Calibri" w:eastAsia="Times New Roman" w:hAnsi="Calibri" w:cs="Calibri"/>
                <w:color w:val="000000"/>
              </w:rPr>
            </w:pPr>
            <w:r w:rsidRPr="00B00ECF">
              <w:rPr>
                <w:rFonts w:ascii="Calibri" w:eastAsia="Times New Roman" w:hAnsi="Calibri" w:cs="Calibri"/>
                <w:color w:val="000000"/>
              </w:rPr>
              <w:t>Sammy</w:t>
            </w:r>
          </w:p>
        </w:tc>
        <w:tc>
          <w:tcPr>
            <w:tcW w:w="960" w:type="dxa"/>
            <w:tcBorders>
              <w:top w:val="nil"/>
              <w:left w:val="nil"/>
              <w:bottom w:val="nil"/>
              <w:right w:val="nil"/>
            </w:tcBorders>
            <w:shd w:val="clear" w:color="auto" w:fill="auto"/>
            <w:noWrap/>
            <w:vAlign w:val="bottom"/>
            <w:hideMark/>
          </w:tcPr>
          <w:p w14:paraId="73FB9439" w14:textId="77777777" w:rsidR="00B00ECF" w:rsidRPr="00B00ECF" w:rsidRDefault="00B00ECF" w:rsidP="00B00ECF">
            <w:pPr>
              <w:spacing w:after="0" w:line="240" w:lineRule="auto"/>
              <w:rPr>
                <w:rFonts w:ascii="Calibri" w:eastAsia="Times New Roman" w:hAnsi="Calibri" w:cs="Calibri"/>
                <w:color w:val="000000"/>
              </w:rPr>
            </w:pPr>
            <w:r w:rsidRPr="00B00ECF">
              <w:rPr>
                <w:rFonts w:ascii="Calibri" w:eastAsia="Times New Roman" w:hAnsi="Calibri" w:cs="Calibri"/>
                <w:color w:val="000000"/>
              </w:rPr>
              <w:t>Sosa</w:t>
            </w:r>
          </w:p>
        </w:tc>
      </w:tr>
    </w:tbl>
    <w:p w14:paraId="35EB25E2" w14:textId="77777777" w:rsidR="001242E6" w:rsidRDefault="001242E6" w:rsidP="00FF34D0">
      <w:pPr>
        <w:tabs>
          <w:tab w:val="left" w:pos="6130"/>
        </w:tabs>
        <w:rPr>
          <w:b/>
        </w:rPr>
      </w:pPr>
    </w:p>
    <w:p w14:paraId="7DF8D073" w14:textId="77777777" w:rsidR="00FF34D0" w:rsidRDefault="00FF34D0" w:rsidP="00FF34D0">
      <w:pPr>
        <w:tabs>
          <w:tab w:val="left" w:pos="6130"/>
        </w:tabs>
      </w:pPr>
      <w:r>
        <w:t xml:space="preserve">CREATE VIEW view1 as </w:t>
      </w:r>
    </w:p>
    <w:p w14:paraId="4D61BCD8" w14:textId="77777777" w:rsidR="00FF34D0" w:rsidRDefault="00FF34D0" w:rsidP="00FF34D0">
      <w:pPr>
        <w:tabs>
          <w:tab w:val="left" w:pos="6130"/>
        </w:tabs>
      </w:pPr>
      <w:r>
        <w:t xml:space="preserve">SELECT </w:t>
      </w:r>
    </w:p>
    <w:p w14:paraId="3996880E" w14:textId="77777777" w:rsidR="00FF34D0" w:rsidRDefault="00FF34D0" w:rsidP="00FF34D0">
      <w:pPr>
        <w:tabs>
          <w:tab w:val="left" w:pos="6130"/>
        </w:tabs>
      </w:pPr>
      <w:r>
        <w:t>table2.playerID,</w:t>
      </w:r>
    </w:p>
    <w:p w14:paraId="5EEE55E7" w14:textId="77777777" w:rsidR="00FF34D0" w:rsidRDefault="00FF34D0" w:rsidP="00FF34D0">
      <w:pPr>
        <w:tabs>
          <w:tab w:val="left" w:pos="6130"/>
        </w:tabs>
      </w:pPr>
      <w:r>
        <w:t>table1.nameFirst, table1.nameLast,</w:t>
      </w:r>
    </w:p>
    <w:p w14:paraId="7862706E" w14:textId="77777777" w:rsidR="00FF34D0" w:rsidRDefault="00FF34D0" w:rsidP="00FF34D0">
      <w:pPr>
        <w:tabs>
          <w:tab w:val="left" w:pos="6130"/>
        </w:tabs>
      </w:pPr>
      <w:r>
        <w:t>table1.total_games,table1.total_atbats,table1.total_runsScored,table1.total_hits,</w:t>
      </w:r>
    </w:p>
    <w:p w14:paraId="73803347" w14:textId="77777777" w:rsidR="00FF34D0" w:rsidRDefault="00FF34D0" w:rsidP="00FF34D0">
      <w:pPr>
        <w:tabs>
          <w:tab w:val="left" w:pos="6130"/>
        </w:tabs>
      </w:pPr>
      <w:r>
        <w:lastRenderedPageBreak/>
        <w:t>Table1.total_hrs,table1.total_rbis,table1.total_walks,</w:t>
      </w:r>
    </w:p>
    <w:p w14:paraId="183C2CCC" w14:textId="77777777" w:rsidR="00FF34D0" w:rsidRDefault="00FF34D0" w:rsidP="00FF34D0">
      <w:pPr>
        <w:tabs>
          <w:tab w:val="left" w:pos="6130"/>
        </w:tabs>
      </w:pPr>
      <w:r>
        <w:t>table1.total_sos,table2.inducted</w:t>
      </w:r>
    </w:p>
    <w:p w14:paraId="578F4747" w14:textId="77777777" w:rsidR="00FF34D0" w:rsidRDefault="00FF34D0" w:rsidP="00FF34D0">
      <w:pPr>
        <w:tabs>
          <w:tab w:val="left" w:pos="6130"/>
        </w:tabs>
      </w:pPr>
      <w:r>
        <w:t xml:space="preserve">FROM </w:t>
      </w:r>
    </w:p>
    <w:p w14:paraId="2EAE5F56" w14:textId="77777777" w:rsidR="00FF34D0" w:rsidRDefault="00FF34D0" w:rsidP="00FF34D0">
      <w:pPr>
        <w:tabs>
          <w:tab w:val="left" w:pos="6130"/>
        </w:tabs>
      </w:pPr>
      <w:r>
        <w:t>(</w:t>
      </w:r>
    </w:p>
    <w:p w14:paraId="728C3956" w14:textId="77777777" w:rsidR="00FF34D0" w:rsidRDefault="00FF34D0" w:rsidP="00FF34D0">
      <w:pPr>
        <w:tabs>
          <w:tab w:val="left" w:pos="6130"/>
        </w:tabs>
      </w:pPr>
      <w:r>
        <w:t>SELECT batting.playerID, players.namefirst,players.namelast,</w:t>
      </w:r>
    </w:p>
    <w:p w14:paraId="088082F2" w14:textId="77777777" w:rsidR="00FF34D0" w:rsidRDefault="00FF34D0" w:rsidP="00FF34D0">
      <w:pPr>
        <w:tabs>
          <w:tab w:val="left" w:pos="6130"/>
        </w:tabs>
      </w:pPr>
      <w:r>
        <w:t>SUM(batting.Games) as total_games, SUM(batting.Atbats) as total_atbats,</w:t>
      </w:r>
    </w:p>
    <w:p w14:paraId="452C2434" w14:textId="77777777" w:rsidR="00FF34D0" w:rsidRDefault="00FF34D0" w:rsidP="00FF34D0">
      <w:pPr>
        <w:tabs>
          <w:tab w:val="left" w:pos="6130"/>
        </w:tabs>
      </w:pPr>
      <w:r>
        <w:t>SUM(batting.RunsScored) as total_runsScored, SUM(batting.Hits) as total_hits,</w:t>
      </w:r>
    </w:p>
    <w:p w14:paraId="4975B1C3" w14:textId="77777777" w:rsidR="00FF34D0" w:rsidRDefault="00FF34D0" w:rsidP="00FF34D0">
      <w:pPr>
        <w:tabs>
          <w:tab w:val="left" w:pos="6130"/>
        </w:tabs>
      </w:pPr>
      <w:r>
        <w:t>SUM(batting.Homeruns) as total_hrs, SUM(batting.RunsBattedIn) as total_rbis,</w:t>
      </w:r>
    </w:p>
    <w:p w14:paraId="43315BA2" w14:textId="77777777" w:rsidR="00FF34D0" w:rsidRDefault="00FF34D0" w:rsidP="00FF34D0">
      <w:pPr>
        <w:tabs>
          <w:tab w:val="left" w:pos="6130"/>
        </w:tabs>
      </w:pPr>
      <w:r>
        <w:t xml:space="preserve">SUM(batting.Walks) as total_walks, SUM(batting.strikeOuts)as total_sos </w:t>
      </w:r>
    </w:p>
    <w:p w14:paraId="2A0F3878" w14:textId="24F62C89" w:rsidR="00503446" w:rsidRDefault="00FF34D0" w:rsidP="00FF34D0">
      <w:pPr>
        <w:tabs>
          <w:tab w:val="left" w:pos="6130"/>
        </w:tabs>
      </w:pPr>
      <w:r>
        <w:t xml:space="preserve">FROM batting </w:t>
      </w:r>
    </w:p>
    <w:p w14:paraId="1133CC66" w14:textId="77777777" w:rsidR="00FF34D0" w:rsidRDefault="00FF34D0" w:rsidP="00FF34D0">
      <w:pPr>
        <w:tabs>
          <w:tab w:val="left" w:pos="6130"/>
        </w:tabs>
      </w:pPr>
      <w:r>
        <w:t xml:space="preserve">INNER JOIN players on batting.playerID=players.playerID </w:t>
      </w:r>
    </w:p>
    <w:p w14:paraId="0B351F0E" w14:textId="77777777" w:rsidR="00FF34D0" w:rsidRDefault="00FF34D0" w:rsidP="00FF34D0">
      <w:pPr>
        <w:tabs>
          <w:tab w:val="left" w:pos="6130"/>
        </w:tabs>
      </w:pPr>
      <w:r>
        <w:t>GROUP BY batting.playerID</w:t>
      </w:r>
    </w:p>
    <w:p w14:paraId="0FF4FFD4" w14:textId="77777777" w:rsidR="00FF34D0" w:rsidRDefault="00FF34D0" w:rsidP="00FF34D0">
      <w:pPr>
        <w:tabs>
          <w:tab w:val="left" w:pos="6130"/>
        </w:tabs>
      </w:pPr>
      <w:r>
        <w:t xml:space="preserve">) </w:t>
      </w:r>
    </w:p>
    <w:p w14:paraId="45073425" w14:textId="77777777" w:rsidR="00FF34D0" w:rsidRDefault="00FF34D0" w:rsidP="00FF34D0">
      <w:pPr>
        <w:tabs>
          <w:tab w:val="left" w:pos="6130"/>
        </w:tabs>
      </w:pPr>
      <w:r>
        <w:t>as table1 RIGHT JOIN</w:t>
      </w:r>
    </w:p>
    <w:p w14:paraId="406837E6" w14:textId="77777777" w:rsidR="00FF34D0" w:rsidRDefault="00FF34D0" w:rsidP="00FF34D0">
      <w:pPr>
        <w:tabs>
          <w:tab w:val="left" w:pos="6130"/>
        </w:tabs>
      </w:pPr>
      <w:r>
        <w:t>(</w:t>
      </w:r>
    </w:p>
    <w:p w14:paraId="79353ED4" w14:textId="77777777" w:rsidR="00FF34D0" w:rsidRDefault="00FF34D0" w:rsidP="00FF34D0">
      <w:pPr>
        <w:tabs>
          <w:tab w:val="left" w:pos="6130"/>
        </w:tabs>
      </w:pPr>
      <w:r>
        <w:t xml:space="preserve">SELECT halloffame.PlayerID, halloffame.inducted FROM halloffame </w:t>
      </w:r>
    </w:p>
    <w:p w14:paraId="0AB847C6" w14:textId="12E74138" w:rsidR="00FF34D0" w:rsidRDefault="00FF34D0" w:rsidP="00FF34D0">
      <w:pPr>
        <w:tabs>
          <w:tab w:val="left" w:pos="6130"/>
        </w:tabs>
      </w:pPr>
      <w:r>
        <w:t>where inducted='N'</w:t>
      </w:r>
    </w:p>
    <w:p w14:paraId="5AA63B0A" w14:textId="77777777" w:rsidR="00FF34D0" w:rsidRDefault="00FF34D0" w:rsidP="00FF34D0">
      <w:pPr>
        <w:tabs>
          <w:tab w:val="left" w:pos="6130"/>
        </w:tabs>
      </w:pPr>
      <w:r>
        <w:t>)</w:t>
      </w:r>
    </w:p>
    <w:p w14:paraId="3633CCBE" w14:textId="13174E8D" w:rsidR="00FF34D0" w:rsidRDefault="00FF34D0" w:rsidP="00FF34D0">
      <w:pPr>
        <w:tabs>
          <w:tab w:val="left" w:pos="6130"/>
        </w:tabs>
      </w:pPr>
      <w:r>
        <w:t xml:space="preserve"> AS table2 ON table1.playerID = table2.PlayerID;</w:t>
      </w:r>
    </w:p>
    <w:p w14:paraId="002D3558" w14:textId="61641455" w:rsidR="00503446" w:rsidRDefault="00503446" w:rsidP="00FF34D0">
      <w:pPr>
        <w:tabs>
          <w:tab w:val="left" w:pos="6130"/>
        </w:tabs>
      </w:pPr>
    </w:p>
    <w:p w14:paraId="576CF6E4" w14:textId="0A487447" w:rsidR="00503446" w:rsidRDefault="00503446" w:rsidP="00FF34D0">
      <w:pPr>
        <w:tabs>
          <w:tab w:val="left" w:pos="6130"/>
        </w:tabs>
      </w:pPr>
    </w:p>
    <w:p w14:paraId="18A18D67" w14:textId="32DE65F1" w:rsidR="00503446" w:rsidRDefault="00503446" w:rsidP="00FF34D0">
      <w:pPr>
        <w:tabs>
          <w:tab w:val="left" w:pos="6130"/>
        </w:tabs>
      </w:pPr>
      <w:r w:rsidRPr="00503446">
        <w:t xml:space="preserve">SELECT * FROM view1 ORDER BY view1.total_hrs desc LIMIT </w:t>
      </w:r>
      <w:r>
        <w:t>3</w:t>
      </w:r>
      <w:r w:rsidRPr="00503446">
        <w:t>;</w:t>
      </w:r>
    </w:p>
    <w:p w14:paraId="18F9A34C" w14:textId="77777777" w:rsidR="0052640E" w:rsidRDefault="0052640E" w:rsidP="00FF34D0">
      <w:pPr>
        <w:tabs>
          <w:tab w:val="left" w:pos="6130"/>
        </w:tabs>
      </w:pPr>
    </w:p>
    <w:p w14:paraId="01D02678" w14:textId="4E7B6722" w:rsidR="007F3DD9" w:rsidRDefault="00B41974" w:rsidP="00633B70">
      <w:pPr>
        <w:tabs>
          <w:tab w:val="left" w:pos="6130"/>
        </w:tabs>
      </w:pPr>
      <w:r>
        <w:br/>
        <w:t>8 what player had the highest batting average from 1930 to 1940 (inclusively) with a cumulative total of hits over 1800 and has NOT been elected into the hall of fame? batting average = hits/atbats</w:t>
      </w:r>
    </w:p>
    <w:p w14:paraId="6F305967" w14:textId="134771F5" w:rsidR="000331C7" w:rsidRPr="000331C7" w:rsidRDefault="000331C7" w:rsidP="00633B70">
      <w:pPr>
        <w:tabs>
          <w:tab w:val="left" w:pos="6130"/>
        </w:tabs>
        <w:rPr>
          <w:b/>
        </w:rPr>
      </w:pPr>
      <w:r w:rsidRPr="001E7EE7">
        <w:rPr>
          <w:b/>
        </w:rPr>
        <w:t>Answer:</w:t>
      </w:r>
    </w:p>
    <w:tbl>
      <w:tblPr>
        <w:tblW w:w="1920" w:type="dxa"/>
        <w:tblLook w:val="04A0" w:firstRow="1" w:lastRow="0" w:firstColumn="1" w:lastColumn="0" w:noHBand="0" w:noVBand="1"/>
      </w:tblPr>
      <w:tblGrid>
        <w:gridCol w:w="960"/>
        <w:gridCol w:w="960"/>
      </w:tblGrid>
      <w:tr w:rsidR="00124D6A" w:rsidRPr="00124D6A" w14:paraId="3B222A36" w14:textId="77777777" w:rsidTr="00124D6A">
        <w:trPr>
          <w:trHeight w:val="290"/>
        </w:trPr>
        <w:tc>
          <w:tcPr>
            <w:tcW w:w="960" w:type="dxa"/>
            <w:tcBorders>
              <w:top w:val="nil"/>
              <w:left w:val="nil"/>
              <w:bottom w:val="nil"/>
              <w:right w:val="nil"/>
            </w:tcBorders>
            <w:shd w:val="clear" w:color="auto" w:fill="auto"/>
            <w:noWrap/>
            <w:vAlign w:val="bottom"/>
            <w:hideMark/>
          </w:tcPr>
          <w:p w14:paraId="1284F007" w14:textId="77777777" w:rsidR="00124D6A" w:rsidRPr="00124D6A" w:rsidRDefault="00124D6A" w:rsidP="00124D6A">
            <w:pPr>
              <w:spacing w:after="0" w:line="240" w:lineRule="auto"/>
              <w:rPr>
                <w:rFonts w:ascii="Calibri" w:eastAsia="Times New Roman" w:hAnsi="Calibri" w:cs="Calibri"/>
                <w:color w:val="000000"/>
              </w:rPr>
            </w:pPr>
            <w:r w:rsidRPr="00124D6A">
              <w:rPr>
                <w:rFonts w:ascii="Calibri" w:eastAsia="Times New Roman" w:hAnsi="Calibri" w:cs="Calibri"/>
                <w:color w:val="000000"/>
              </w:rPr>
              <w:t>Bill</w:t>
            </w:r>
          </w:p>
        </w:tc>
        <w:tc>
          <w:tcPr>
            <w:tcW w:w="960" w:type="dxa"/>
            <w:tcBorders>
              <w:top w:val="nil"/>
              <w:left w:val="nil"/>
              <w:bottom w:val="nil"/>
              <w:right w:val="nil"/>
            </w:tcBorders>
            <w:shd w:val="clear" w:color="auto" w:fill="auto"/>
            <w:noWrap/>
            <w:vAlign w:val="bottom"/>
            <w:hideMark/>
          </w:tcPr>
          <w:p w14:paraId="10F8FD82" w14:textId="77777777" w:rsidR="00124D6A" w:rsidRPr="00124D6A" w:rsidRDefault="00124D6A" w:rsidP="00124D6A">
            <w:pPr>
              <w:spacing w:after="0" w:line="240" w:lineRule="auto"/>
              <w:rPr>
                <w:rFonts w:ascii="Calibri" w:eastAsia="Times New Roman" w:hAnsi="Calibri" w:cs="Calibri"/>
                <w:color w:val="000000"/>
              </w:rPr>
            </w:pPr>
            <w:r w:rsidRPr="00124D6A">
              <w:rPr>
                <w:rFonts w:ascii="Calibri" w:eastAsia="Times New Roman" w:hAnsi="Calibri" w:cs="Calibri"/>
                <w:color w:val="000000"/>
              </w:rPr>
              <w:t>Terry</w:t>
            </w:r>
          </w:p>
        </w:tc>
      </w:tr>
    </w:tbl>
    <w:p w14:paraId="7977325E" w14:textId="77777777" w:rsidR="004B3E01" w:rsidRDefault="004B3E01" w:rsidP="00633B70">
      <w:pPr>
        <w:tabs>
          <w:tab w:val="left" w:pos="6130"/>
        </w:tabs>
      </w:pPr>
    </w:p>
    <w:p w14:paraId="23E9A323" w14:textId="77777777" w:rsidR="004B3E01" w:rsidRDefault="004B3E01" w:rsidP="00633B70">
      <w:pPr>
        <w:tabs>
          <w:tab w:val="left" w:pos="6130"/>
        </w:tabs>
      </w:pPr>
    </w:p>
    <w:p w14:paraId="3A49A27B" w14:textId="77777777" w:rsidR="0083576C" w:rsidRDefault="00991C3D" w:rsidP="00633B70">
      <w:pPr>
        <w:tabs>
          <w:tab w:val="left" w:pos="6130"/>
        </w:tabs>
      </w:pPr>
      <w:r>
        <w:lastRenderedPageBreak/>
        <w:t xml:space="preserve">Select namefirst, namelast from players where players.playerID </w:t>
      </w:r>
    </w:p>
    <w:p w14:paraId="16ACB678" w14:textId="77777777" w:rsidR="0083576C" w:rsidRDefault="00991C3D" w:rsidP="00633B70">
      <w:pPr>
        <w:tabs>
          <w:tab w:val="left" w:pos="6130"/>
        </w:tabs>
      </w:pPr>
      <w:r>
        <w:t>IN</w:t>
      </w:r>
    </w:p>
    <w:p w14:paraId="1F36058C" w14:textId="77777777" w:rsidR="0083576C" w:rsidRDefault="0083576C" w:rsidP="00633B70">
      <w:pPr>
        <w:tabs>
          <w:tab w:val="left" w:pos="6130"/>
        </w:tabs>
      </w:pPr>
      <w:r>
        <w:t>(</w:t>
      </w:r>
    </w:p>
    <w:p w14:paraId="162D81EE" w14:textId="77777777" w:rsidR="0083576C" w:rsidRDefault="00991C3D" w:rsidP="00633B70">
      <w:pPr>
        <w:tabs>
          <w:tab w:val="left" w:pos="6130"/>
        </w:tabs>
      </w:pPr>
      <w:r>
        <w:t xml:space="preserve"> (Select playerID</w:t>
      </w:r>
      <w:r w:rsidR="0083576C">
        <w:t>, (batting.Hits)/(batting.Atbats) as T</w:t>
      </w:r>
      <w:r>
        <w:t xml:space="preserve"> from </w:t>
      </w:r>
      <w:r w:rsidR="0083576C">
        <w:t>batting Order by T desc Limit 1</w:t>
      </w:r>
      <w:r>
        <w:t>)</w:t>
      </w:r>
    </w:p>
    <w:p w14:paraId="6EB52ABF" w14:textId="23D0C4E6" w:rsidR="0083576C" w:rsidRDefault="0083576C" w:rsidP="00633B70">
      <w:pPr>
        <w:tabs>
          <w:tab w:val="left" w:pos="6130"/>
        </w:tabs>
      </w:pPr>
      <w:r>
        <w:t xml:space="preserve"> Inner Join </w:t>
      </w:r>
    </w:p>
    <w:p w14:paraId="22ADD194" w14:textId="5A0A1FED" w:rsidR="0083576C" w:rsidRDefault="0083576C" w:rsidP="00633B70">
      <w:pPr>
        <w:tabs>
          <w:tab w:val="left" w:pos="6130"/>
        </w:tabs>
      </w:pPr>
      <w:r>
        <w:t>( Select playerID from halloffame where yearID &gt;= 1930 AND yearID &lt;=1940 AND inducted = ‘N’</w:t>
      </w:r>
      <w:r w:rsidR="00DD3B73">
        <w:t xml:space="preserve"> Limit 1</w:t>
      </w:r>
      <w:r>
        <w:t>))</w:t>
      </w:r>
      <w:r w:rsidR="00DD3B73">
        <w:t>;</w:t>
      </w:r>
    </w:p>
    <w:p w14:paraId="21CE281C" w14:textId="77777777" w:rsidR="0083576C" w:rsidRDefault="0083576C" w:rsidP="00633B70">
      <w:pPr>
        <w:tabs>
          <w:tab w:val="left" w:pos="6130"/>
        </w:tabs>
      </w:pPr>
    </w:p>
    <w:p w14:paraId="57D4EB01" w14:textId="5C84303D" w:rsidR="00384A21" w:rsidRDefault="00B41974" w:rsidP="00633B70">
      <w:pPr>
        <w:tabs>
          <w:tab w:val="left" w:pos="6130"/>
        </w:tabs>
      </w:pPr>
      <w:r>
        <w:br/>
        <w:t>9 what player averaged the highest number of walks from 1900-1920 (inclusively) with over 500 atbats?</w:t>
      </w:r>
    </w:p>
    <w:p w14:paraId="563B6FDF" w14:textId="41944224" w:rsidR="001E7EE7" w:rsidRPr="001E7EE7" w:rsidRDefault="001E7EE7" w:rsidP="00633B70">
      <w:pPr>
        <w:tabs>
          <w:tab w:val="left" w:pos="6130"/>
        </w:tabs>
        <w:rPr>
          <w:b/>
        </w:rPr>
      </w:pPr>
      <w:r w:rsidRPr="001E7EE7">
        <w:rPr>
          <w:b/>
        </w:rPr>
        <w:t>Answer:</w:t>
      </w:r>
    </w:p>
    <w:tbl>
      <w:tblPr>
        <w:tblW w:w="1920" w:type="dxa"/>
        <w:tblLook w:val="04A0" w:firstRow="1" w:lastRow="0" w:firstColumn="1" w:lastColumn="0" w:noHBand="0" w:noVBand="1"/>
      </w:tblPr>
      <w:tblGrid>
        <w:gridCol w:w="960"/>
        <w:gridCol w:w="1033"/>
      </w:tblGrid>
      <w:tr w:rsidR="00D766A8" w:rsidRPr="00D766A8" w14:paraId="65118BF7" w14:textId="77777777" w:rsidTr="00D766A8">
        <w:trPr>
          <w:trHeight w:val="290"/>
        </w:trPr>
        <w:tc>
          <w:tcPr>
            <w:tcW w:w="960" w:type="dxa"/>
            <w:tcBorders>
              <w:top w:val="nil"/>
              <w:left w:val="nil"/>
              <w:bottom w:val="nil"/>
              <w:right w:val="nil"/>
            </w:tcBorders>
            <w:shd w:val="clear" w:color="auto" w:fill="auto"/>
            <w:noWrap/>
            <w:vAlign w:val="bottom"/>
            <w:hideMark/>
          </w:tcPr>
          <w:p w14:paraId="745459CA" w14:textId="77777777" w:rsidR="00D766A8" w:rsidRPr="00D766A8" w:rsidRDefault="00D766A8" w:rsidP="00D766A8">
            <w:pPr>
              <w:spacing w:after="0" w:line="240" w:lineRule="auto"/>
              <w:rPr>
                <w:rFonts w:ascii="Calibri" w:eastAsia="Times New Roman" w:hAnsi="Calibri" w:cs="Calibri"/>
                <w:color w:val="000000"/>
              </w:rPr>
            </w:pPr>
            <w:r w:rsidRPr="00D766A8">
              <w:rPr>
                <w:rFonts w:ascii="Calibri" w:eastAsia="Times New Roman" w:hAnsi="Calibri" w:cs="Calibri"/>
                <w:color w:val="000000"/>
              </w:rPr>
              <w:t>Jimmy</w:t>
            </w:r>
          </w:p>
        </w:tc>
        <w:tc>
          <w:tcPr>
            <w:tcW w:w="960" w:type="dxa"/>
            <w:tcBorders>
              <w:top w:val="nil"/>
              <w:left w:val="nil"/>
              <w:bottom w:val="nil"/>
              <w:right w:val="nil"/>
            </w:tcBorders>
            <w:shd w:val="clear" w:color="auto" w:fill="auto"/>
            <w:noWrap/>
            <w:vAlign w:val="bottom"/>
            <w:hideMark/>
          </w:tcPr>
          <w:p w14:paraId="63058022" w14:textId="77777777" w:rsidR="00D766A8" w:rsidRPr="00D766A8" w:rsidRDefault="00D766A8" w:rsidP="00D766A8">
            <w:pPr>
              <w:spacing w:after="0" w:line="240" w:lineRule="auto"/>
              <w:rPr>
                <w:rFonts w:ascii="Calibri" w:eastAsia="Times New Roman" w:hAnsi="Calibri" w:cs="Calibri"/>
                <w:color w:val="000000"/>
              </w:rPr>
            </w:pPr>
            <w:r w:rsidRPr="00D766A8">
              <w:rPr>
                <w:rFonts w:ascii="Calibri" w:eastAsia="Times New Roman" w:hAnsi="Calibri" w:cs="Calibri"/>
                <w:color w:val="000000"/>
              </w:rPr>
              <w:t>Sheckard</w:t>
            </w:r>
          </w:p>
        </w:tc>
      </w:tr>
      <w:tr w:rsidR="0083576C" w:rsidRPr="00D766A8" w14:paraId="74CF0214" w14:textId="77777777" w:rsidTr="00D766A8">
        <w:trPr>
          <w:trHeight w:val="290"/>
        </w:trPr>
        <w:tc>
          <w:tcPr>
            <w:tcW w:w="960" w:type="dxa"/>
            <w:tcBorders>
              <w:top w:val="nil"/>
              <w:left w:val="nil"/>
              <w:bottom w:val="nil"/>
              <w:right w:val="nil"/>
            </w:tcBorders>
            <w:shd w:val="clear" w:color="auto" w:fill="auto"/>
            <w:noWrap/>
            <w:vAlign w:val="bottom"/>
          </w:tcPr>
          <w:p w14:paraId="1DC1A58E" w14:textId="32B63DDA" w:rsidR="0083576C" w:rsidRPr="00D766A8" w:rsidRDefault="0083576C" w:rsidP="00D766A8">
            <w:pPr>
              <w:spacing w:after="0" w:line="240" w:lineRule="auto"/>
              <w:rPr>
                <w:rFonts w:ascii="Calibri" w:eastAsia="Times New Roman" w:hAnsi="Calibri" w:cs="Calibri"/>
                <w:color w:val="000000"/>
              </w:rPr>
            </w:pPr>
          </w:p>
        </w:tc>
        <w:tc>
          <w:tcPr>
            <w:tcW w:w="960" w:type="dxa"/>
            <w:tcBorders>
              <w:top w:val="nil"/>
              <w:left w:val="nil"/>
              <w:bottom w:val="nil"/>
              <w:right w:val="nil"/>
            </w:tcBorders>
            <w:shd w:val="clear" w:color="auto" w:fill="auto"/>
            <w:noWrap/>
            <w:vAlign w:val="bottom"/>
          </w:tcPr>
          <w:p w14:paraId="28F908B0" w14:textId="77777777" w:rsidR="0083576C" w:rsidRPr="00D766A8" w:rsidRDefault="0083576C" w:rsidP="00D766A8">
            <w:pPr>
              <w:spacing w:after="0" w:line="240" w:lineRule="auto"/>
              <w:rPr>
                <w:rFonts w:ascii="Calibri" w:eastAsia="Times New Roman" w:hAnsi="Calibri" w:cs="Calibri"/>
                <w:color w:val="000000"/>
              </w:rPr>
            </w:pPr>
          </w:p>
        </w:tc>
      </w:tr>
    </w:tbl>
    <w:p w14:paraId="199CF627" w14:textId="1F57364D" w:rsidR="0083576C" w:rsidRDefault="00B41974" w:rsidP="00633B70">
      <w:pPr>
        <w:tabs>
          <w:tab w:val="left" w:pos="6130"/>
        </w:tabs>
      </w:pPr>
      <w:r>
        <w:br/>
      </w:r>
      <w:r w:rsidR="0083576C">
        <w:t>Select namefirst, namelast from players where players.playerID IN</w:t>
      </w:r>
    </w:p>
    <w:p w14:paraId="596FACF4" w14:textId="77777777" w:rsidR="00DD3B73" w:rsidRDefault="0083576C" w:rsidP="00633B70">
      <w:pPr>
        <w:tabs>
          <w:tab w:val="left" w:pos="6130"/>
        </w:tabs>
      </w:pPr>
      <w:r>
        <w:t>(Select</w:t>
      </w:r>
      <w:r w:rsidR="00DD3B73">
        <w:t xml:space="preserve"> playerID, Walks from batting where </w:t>
      </w:r>
    </w:p>
    <w:p w14:paraId="534D2DC4" w14:textId="77777777" w:rsidR="00DD3B73" w:rsidRDefault="00DD3B73" w:rsidP="00633B70">
      <w:pPr>
        <w:tabs>
          <w:tab w:val="left" w:pos="6130"/>
        </w:tabs>
      </w:pPr>
      <w:r>
        <w:t xml:space="preserve">yearID &gt;= 1900 AND yearID &lt;= 1920 AND Atbats &gt; 500 </w:t>
      </w:r>
    </w:p>
    <w:p w14:paraId="6FCADD3E" w14:textId="52E18EE5" w:rsidR="0083576C" w:rsidRDefault="00DD3B73" w:rsidP="00633B70">
      <w:pPr>
        <w:tabs>
          <w:tab w:val="left" w:pos="6130"/>
        </w:tabs>
      </w:pPr>
      <w:r>
        <w:t>Order by Walks desc Limit 1</w:t>
      </w:r>
      <w:r w:rsidR="0083576C">
        <w:t>)</w:t>
      </w:r>
      <w:r>
        <w:t>;</w:t>
      </w:r>
    </w:p>
    <w:p w14:paraId="3233C71A" w14:textId="77777777" w:rsidR="00DD3B73" w:rsidRDefault="00DD3B73" w:rsidP="00633B70">
      <w:pPr>
        <w:tabs>
          <w:tab w:val="left" w:pos="6130"/>
        </w:tabs>
      </w:pPr>
    </w:p>
    <w:p w14:paraId="0739854D" w14:textId="6FBA36AB" w:rsidR="00DD3B73" w:rsidRDefault="00B41974" w:rsidP="00633B70">
      <w:pPr>
        <w:tabs>
          <w:tab w:val="left" w:pos="6130"/>
        </w:tabs>
      </w:pPr>
      <w:r>
        <w:t>10 write a query that uses a non equi join and explain what you are doing.</w:t>
      </w:r>
    </w:p>
    <w:p w14:paraId="55D024EC" w14:textId="0C078A1C" w:rsidR="001E7EE7" w:rsidRPr="001E7EE7" w:rsidRDefault="001E7EE7" w:rsidP="00633B70">
      <w:pPr>
        <w:tabs>
          <w:tab w:val="left" w:pos="6130"/>
        </w:tabs>
        <w:rPr>
          <w:b/>
        </w:rPr>
      </w:pPr>
      <w:r w:rsidRPr="001E7EE7">
        <w:rPr>
          <w:b/>
        </w:rPr>
        <w:t>Answer:</w:t>
      </w:r>
    </w:p>
    <w:p w14:paraId="4CC5AFC3" w14:textId="5EFB16BF" w:rsidR="00DD3B73" w:rsidRDefault="00DD3B73" w:rsidP="00633B70">
      <w:pPr>
        <w:tabs>
          <w:tab w:val="left" w:pos="6130"/>
        </w:tabs>
      </w:pPr>
      <w:r>
        <w:t xml:space="preserve">As in the Question </w:t>
      </w:r>
      <w:r w:rsidR="00575DCB">
        <w:t>8</w:t>
      </w:r>
      <w:r>
        <w:t xml:space="preserve">, following </w:t>
      </w:r>
      <w:r w:rsidR="00575DCB">
        <w:t>sub</w:t>
      </w:r>
      <w:r>
        <w:t>query was used.</w:t>
      </w:r>
    </w:p>
    <w:p w14:paraId="61A476A0" w14:textId="5B1CA5CB" w:rsidR="00575DCB" w:rsidRDefault="00575DCB" w:rsidP="00575DCB">
      <w:pPr>
        <w:tabs>
          <w:tab w:val="left" w:pos="6130"/>
        </w:tabs>
      </w:pPr>
      <w:r>
        <w:t>Select playerID, (batting.Hits)/(batting.Atbats) as T from batting Order by T desc Limit 1</w:t>
      </w:r>
    </w:p>
    <w:p w14:paraId="7D67BEC6" w14:textId="77777777" w:rsidR="00575DCB" w:rsidRDefault="00575DCB" w:rsidP="00575DCB">
      <w:pPr>
        <w:tabs>
          <w:tab w:val="left" w:pos="6130"/>
        </w:tabs>
      </w:pPr>
      <w:r>
        <w:t xml:space="preserve"> Inner Join </w:t>
      </w:r>
    </w:p>
    <w:p w14:paraId="100EAC4A" w14:textId="601685EC" w:rsidR="00575DCB" w:rsidRDefault="00575DCB" w:rsidP="00575DCB">
      <w:pPr>
        <w:tabs>
          <w:tab w:val="left" w:pos="6130"/>
        </w:tabs>
      </w:pPr>
      <w:r>
        <w:t xml:space="preserve"> Select playerID from halloffame where yearID &gt;= 1930 AND yearID &lt;=1940 AND inducted = ‘N’;</w:t>
      </w:r>
    </w:p>
    <w:p w14:paraId="42CE1FF8" w14:textId="75114EA2" w:rsidR="00575DCB" w:rsidRDefault="00575DCB" w:rsidP="00633B70">
      <w:pPr>
        <w:tabs>
          <w:tab w:val="left" w:pos="6130"/>
        </w:tabs>
      </w:pPr>
    </w:p>
    <w:p w14:paraId="3402A0A7" w14:textId="2EE178D0" w:rsidR="00575DCB" w:rsidRDefault="00575DCB" w:rsidP="00633B70">
      <w:pPr>
        <w:tabs>
          <w:tab w:val="left" w:pos="6130"/>
        </w:tabs>
      </w:pPr>
      <w:r>
        <w:t>The query will return all the playerID’s in batting table that matches with playerID’s in halloffame table with the condition that yearID is between 1930 and 1940 inclusive which satisfies Non Equijoin criteria.</w:t>
      </w:r>
    </w:p>
    <w:p w14:paraId="0C9582EA" w14:textId="184A167C" w:rsidR="001255CE" w:rsidRDefault="00B41974" w:rsidP="00633B70">
      <w:pPr>
        <w:tabs>
          <w:tab w:val="left" w:pos="6130"/>
        </w:tabs>
      </w:pPr>
      <w:r>
        <w:br/>
        <w:t>11 write a query that uses an OUTER Join and explain what you are doing.</w:t>
      </w:r>
    </w:p>
    <w:p w14:paraId="6D4D635E" w14:textId="48711A11" w:rsidR="001E7EE7" w:rsidRPr="001E7EE7" w:rsidRDefault="001E7EE7" w:rsidP="00633B70">
      <w:pPr>
        <w:tabs>
          <w:tab w:val="left" w:pos="6130"/>
        </w:tabs>
        <w:rPr>
          <w:b/>
        </w:rPr>
      </w:pPr>
      <w:r w:rsidRPr="001E7EE7">
        <w:rPr>
          <w:b/>
        </w:rPr>
        <w:t>Answer:</w:t>
      </w:r>
    </w:p>
    <w:p w14:paraId="6464279E" w14:textId="60D5D8E0" w:rsidR="00575DCB" w:rsidRDefault="004E0CB5" w:rsidP="00633B70">
      <w:pPr>
        <w:tabs>
          <w:tab w:val="left" w:pos="6130"/>
        </w:tabs>
      </w:pPr>
      <w:r>
        <w:lastRenderedPageBreak/>
        <w:t>Query that uses an OUTER Join</w:t>
      </w:r>
    </w:p>
    <w:p w14:paraId="4347F800" w14:textId="2973DC3D" w:rsidR="00575DCB" w:rsidRDefault="004E0CB5" w:rsidP="00633B70">
      <w:pPr>
        <w:tabs>
          <w:tab w:val="left" w:pos="6130"/>
        </w:tabs>
      </w:pPr>
      <w:r>
        <w:t xml:space="preserve">Select players.namefirst, players.namelast from players </w:t>
      </w:r>
    </w:p>
    <w:p w14:paraId="4C7B2279" w14:textId="2DA37753" w:rsidR="004E0CB5" w:rsidRDefault="004E0CB5" w:rsidP="00633B70">
      <w:pPr>
        <w:tabs>
          <w:tab w:val="left" w:pos="6130"/>
        </w:tabs>
      </w:pPr>
      <w:r>
        <w:t>Full Outer Join batting</w:t>
      </w:r>
    </w:p>
    <w:p w14:paraId="7325684B" w14:textId="57942BC8" w:rsidR="004E0CB5" w:rsidRDefault="004E0CB5" w:rsidP="00633B70">
      <w:pPr>
        <w:tabs>
          <w:tab w:val="left" w:pos="6130"/>
        </w:tabs>
      </w:pPr>
      <w:r>
        <w:t>On players.playerID=batting.playerID</w:t>
      </w:r>
    </w:p>
    <w:p w14:paraId="6A606D12" w14:textId="08557CB4" w:rsidR="004E0CB5" w:rsidRDefault="004E0CB5" w:rsidP="00633B70">
      <w:pPr>
        <w:tabs>
          <w:tab w:val="left" w:pos="6130"/>
        </w:tabs>
      </w:pPr>
      <w:r>
        <w:t>Where players.playerID Is Null</w:t>
      </w:r>
    </w:p>
    <w:p w14:paraId="529DC2E8" w14:textId="0F3D1914" w:rsidR="004E0CB5" w:rsidRDefault="004E0CB5" w:rsidP="00633B70">
      <w:pPr>
        <w:tabs>
          <w:tab w:val="left" w:pos="6130"/>
        </w:tabs>
      </w:pPr>
      <w:r>
        <w:t>Or batting.playerID is Null</w:t>
      </w:r>
    </w:p>
    <w:p w14:paraId="35F7D84D" w14:textId="4D3362EA" w:rsidR="004E0CB5" w:rsidRDefault="004E0CB5" w:rsidP="00633B70">
      <w:pPr>
        <w:tabs>
          <w:tab w:val="left" w:pos="6130"/>
        </w:tabs>
      </w:pPr>
      <w:r>
        <w:t>Order by players.namefirst;</w:t>
      </w:r>
    </w:p>
    <w:p w14:paraId="4766854C" w14:textId="431489BA" w:rsidR="004E0CB5" w:rsidRDefault="004E0CB5" w:rsidP="00633B70">
      <w:pPr>
        <w:tabs>
          <w:tab w:val="left" w:pos="6130"/>
        </w:tabs>
      </w:pPr>
    </w:p>
    <w:p w14:paraId="05F48B9A" w14:textId="50D469AC" w:rsidR="004E0CB5" w:rsidRDefault="004E0CB5" w:rsidP="00633B70">
      <w:pPr>
        <w:tabs>
          <w:tab w:val="left" w:pos="6130"/>
        </w:tabs>
      </w:pPr>
      <w:r w:rsidRPr="004E0CB5">
        <w:t xml:space="preserve">Consider a join of the </w:t>
      </w:r>
      <w:r>
        <w:t>batting</w:t>
      </w:r>
      <w:r w:rsidRPr="004E0CB5">
        <w:t xml:space="preserve"> table and the </w:t>
      </w:r>
      <w:r>
        <w:t>players</w:t>
      </w:r>
      <w:r w:rsidRPr="004E0CB5">
        <w:t xml:space="preserve"> table on their </w:t>
      </w:r>
      <w:r>
        <w:t>player</w:t>
      </w:r>
      <w:r w:rsidRPr="004E0CB5">
        <w:t xml:space="preserve">ID columns. The results show only the </w:t>
      </w:r>
      <w:r>
        <w:t>players that</w:t>
      </w:r>
      <w:r w:rsidRPr="004E0CB5">
        <w:t xml:space="preserve"> </w:t>
      </w:r>
      <w:r>
        <w:t>are present in both the tables</w:t>
      </w:r>
      <w:r w:rsidRPr="004E0CB5">
        <w:t>. The ISO FULL OUTER JOIN operator indicates that all rows from both tables are to be included in the results, regardless of whether there is matching data in the tables.</w:t>
      </w:r>
    </w:p>
    <w:p w14:paraId="439E4A7E" w14:textId="15AEBBBF" w:rsidR="004E0CB5" w:rsidRPr="001255CE" w:rsidRDefault="004E0CB5" w:rsidP="004E0CB5">
      <w:pPr>
        <w:tabs>
          <w:tab w:val="left" w:pos="6130"/>
        </w:tabs>
      </w:pPr>
      <w:r>
        <w:t>The Where clause is included with full outer join so that the query returns the rows such that there is no match between the tables.</w:t>
      </w:r>
    </w:p>
    <w:sectPr w:rsidR="004E0CB5" w:rsidRPr="001255C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DB8EF6" w14:textId="77777777" w:rsidR="001F0299" w:rsidRDefault="001F0299" w:rsidP="00F356C9">
      <w:pPr>
        <w:spacing w:after="0" w:line="240" w:lineRule="auto"/>
      </w:pPr>
      <w:r>
        <w:separator/>
      </w:r>
    </w:p>
  </w:endnote>
  <w:endnote w:type="continuationSeparator" w:id="0">
    <w:p w14:paraId="44CB885C" w14:textId="77777777" w:rsidR="001F0299" w:rsidRDefault="001F0299" w:rsidP="00F35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D6DB15" w14:textId="77777777" w:rsidR="001F0299" w:rsidRDefault="001F0299" w:rsidP="00F356C9">
      <w:pPr>
        <w:spacing w:after="0" w:line="240" w:lineRule="auto"/>
      </w:pPr>
      <w:r>
        <w:separator/>
      </w:r>
    </w:p>
  </w:footnote>
  <w:footnote w:type="continuationSeparator" w:id="0">
    <w:p w14:paraId="02155B2E" w14:textId="77777777" w:rsidR="001F0299" w:rsidRDefault="001F0299" w:rsidP="00F356C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1NDQ0MTKzsDQ1MDJR0lEKTi0uzszPAykwrQUAyLKTXCwAAAA="/>
  </w:docVars>
  <w:rsids>
    <w:rsidRoot w:val="00CE2806"/>
    <w:rsid w:val="000331C7"/>
    <w:rsid w:val="00105658"/>
    <w:rsid w:val="001242E6"/>
    <w:rsid w:val="00124D6A"/>
    <w:rsid w:val="001255CE"/>
    <w:rsid w:val="00132D61"/>
    <w:rsid w:val="00141DD5"/>
    <w:rsid w:val="001E7EE7"/>
    <w:rsid w:val="001F0299"/>
    <w:rsid w:val="00255DB4"/>
    <w:rsid w:val="00292E75"/>
    <w:rsid w:val="00297DBC"/>
    <w:rsid w:val="00384A21"/>
    <w:rsid w:val="004B3E01"/>
    <w:rsid w:val="004E0CB5"/>
    <w:rsid w:val="00503446"/>
    <w:rsid w:val="0052640E"/>
    <w:rsid w:val="0054290B"/>
    <w:rsid w:val="0057220C"/>
    <w:rsid w:val="00575DCB"/>
    <w:rsid w:val="005C7DF1"/>
    <w:rsid w:val="00633B70"/>
    <w:rsid w:val="0069202D"/>
    <w:rsid w:val="007F3DD9"/>
    <w:rsid w:val="0083576C"/>
    <w:rsid w:val="00980375"/>
    <w:rsid w:val="00991C3D"/>
    <w:rsid w:val="009A1EA5"/>
    <w:rsid w:val="00A42A91"/>
    <w:rsid w:val="00B00ECF"/>
    <w:rsid w:val="00B41974"/>
    <w:rsid w:val="00C34876"/>
    <w:rsid w:val="00CE2806"/>
    <w:rsid w:val="00D21752"/>
    <w:rsid w:val="00D766A8"/>
    <w:rsid w:val="00DC18F9"/>
    <w:rsid w:val="00DD3B73"/>
    <w:rsid w:val="00DE3E8D"/>
    <w:rsid w:val="00EC0401"/>
    <w:rsid w:val="00EF53AF"/>
    <w:rsid w:val="00F356C9"/>
    <w:rsid w:val="00F713C4"/>
    <w:rsid w:val="00FC55EF"/>
    <w:rsid w:val="00FF34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1F4C8"/>
  <w15:chartTrackingRefBased/>
  <w15:docId w15:val="{05EF5364-EE92-413B-93DB-DEB97FD66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34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356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56C9"/>
  </w:style>
  <w:style w:type="paragraph" w:styleId="Footer">
    <w:name w:val="footer"/>
    <w:basedOn w:val="Normal"/>
    <w:link w:val="FooterChar"/>
    <w:uiPriority w:val="99"/>
    <w:unhideWhenUsed/>
    <w:rsid w:val="00F356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56C9"/>
  </w:style>
  <w:style w:type="character" w:styleId="Hyperlink">
    <w:name w:val="Hyperlink"/>
    <w:basedOn w:val="DefaultParagraphFont"/>
    <w:uiPriority w:val="99"/>
    <w:unhideWhenUsed/>
    <w:rsid w:val="004E0CB5"/>
    <w:rPr>
      <w:color w:val="0563C1" w:themeColor="hyperlink"/>
      <w:u w:val="single"/>
    </w:rPr>
  </w:style>
  <w:style w:type="character" w:styleId="UnresolvedMention">
    <w:name w:val="Unresolved Mention"/>
    <w:basedOn w:val="DefaultParagraphFont"/>
    <w:uiPriority w:val="99"/>
    <w:semiHidden/>
    <w:unhideWhenUsed/>
    <w:rsid w:val="004E0CB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1944">
      <w:bodyDiv w:val="1"/>
      <w:marLeft w:val="0"/>
      <w:marRight w:val="0"/>
      <w:marTop w:val="0"/>
      <w:marBottom w:val="0"/>
      <w:divBdr>
        <w:top w:val="none" w:sz="0" w:space="0" w:color="auto"/>
        <w:left w:val="none" w:sz="0" w:space="0" w:color="auto"/>
        <w:bottom w:val="none" w:sz="0" w:space="0" w:color="auto"/>
        <w:right w:val="none" w:sz="0" w:space="0" w:color="auto"/>
      </w:divBdr>
    </w:div>
    <w:div w:id="29887273">
      <w:bodyDiv w:val="1"/>
      <w:marLeft w:val="0"/>
      <w:marRight w:val="0"/>
      <w:marTop w:val="0"/>
      <w:marBottom w:val="0"/>
      <w:divBdr>
        <w:top w:val="none" w:sz="0" w:space="0" w:color="auto"/>
        <w:left w:val="none" w:sz="0" w:space="0" w:color="auto"/>
        <w:bottom w:val="none" w:sz="0" w:space="0" w:color="auto"/>
        <w:right w:val="none" w:sz="0" w:space="0" w:color="auto"/>
      </w:divBdr>
    </w:div>
    <w:div w:id="114059057">
      <w:bodyDiv w:val="1"/>
      <w:marLeft w:val="0"/>
      <w:marRight w:val="0"/>
      <w:marTop w:val="0"/>
      <w:marBottom w:val="0"/>
      <w:divBdr>
        <w:top w:val="none" w:sz="0" w:space="0" w:color="auto"/>
        <w:left w:val="none" w:sz="0" w:space="0" w:color="auto"/>
        <w:bottom w:val="none" w:sz="0" w:space="0" w:color="auto"/>
        <w:right w:val="none" w:sz="0" w:space="0" w:color="auto"/>
      </w:divBdr>
    </w:div>
    <w:div w:id="549149082">
      <w:bodyDiv w:val="1"/>
      <w:marLeft w:val="0"/>
      <w:marRight w:val="0"/>
      <w:marTop w:val="0"/>
      <w:marBottom w:val="0"/>
      <w:divBdr>
        <w:top w:val="none" w:sz="0" w:space="0" w:color="auto"/>
        <w:left w:val="none" w:sz="0" w:space="0" w:color="auto"/>
        <w:bottom w:val="none" w:sz="0" w:space="0" w:color="auto"/>
        <w:right w:val="none" w:sz="0" w:space="0" w:color="auto"/>
      </w:divBdr>
    </w:div>
    <w:div w:id="881095440">
      <w:bodyDiv w:val="1"/>
      <w:marLeft w:val="0"/>
      <w:marRight w:val="0"/>
      <w:marTop w:val="0"/>
      <w:marBottom w:val="0"/>
      <w:divBdr>
        <w:top w:val="none" w:sz="0" w:space="0" w:color="auto"/>
        <w:left w:val="none" w:sz="0" w:space="0" w:color="auto"/>
        <w:bottom w:val="none" w:sz="0" w:space="0" w:color="auto"/>
        <w:right w:val="none" w:sz="0" w:space="0" w:color="auto"/>
      </w:divBdr>
    </w:div>
    <w:div w:id="905840828">
      <w:bodyDiv w:val="1"/>
      <w:marLeft w:val="0"/>
      <w:marRight w:val="0"/>
      <w:marTop w:val="0"/>
      <w:marBottom w:val="0"/>
      <w:divBdr>
        <w:top w:val="none" w:sz="0" w:space="0" w:color="auto"/>
        <w:left w:val="none" w:sz="0" w:space="0" w:color="auto"/>
        <w:bottom w:val="none" w:sz="0" w:space="0" w:color="auto"/>
        <w:right w:val="none" w:sz="0" w:space="0" w:color="auto"/>
      </w:divBdr>
    </w:div>
    <w:div w:id="1161891204">
      <w:bodyDiv w:val="1"/>
      <w:marLeft w:val="0"/>
      <w:marRight w:val="0"/>
      <w:marTop w:val="0"/>
      <w:marBottom w:val="0"/>
      <w:divBdr>
        <w:top w:val="none" w:sz="0" w:space="0" w:color="auto"/>
        <w:left w:val="none" w:sz="0" w:space="0" w:color="auto"/>
        <w:bottom w:val="none" w:sz="0" w:space="0" w:color="auto"/>
        <w:right w:val="none" w:sz="0" w:space="0" w:color="auto"/>
      </w:divBdr>
    </w:div>
    <w:div w:id="1255825261">
      <w:bodyDiv w:val="1"/>
      <w:marLeft w:val="0"/>
      <w:marRight w:val="0"/>
      <w:marTop w:val="0"/>
      <w:marBottom w:val="0"/>
      <w:divBdr>
        <w:top w:val="none" w:sz="0" w:space="0" w:color="auto"/>
        <w:left w:val="none" w:sz="0" w:space="0" w:color="auto"/>
        <w:bottom w:val="none" w:sz="0" w:space="0" w:color="auto"/>
        <w:right w:val="none" w:sz="0" w:space="0" w:color="auto"/>
      </w:divBdr>
    </w:div>
    <w:div w:id="1438140301">
      <w:bodyDiv w:val="1"/>
      <w:marLeft w:val="0"/>
      <w:marRight w:val="0"/>
      <w:marTop w:val="0"/>
      <w:marBottom w:val="0"/>
      <w:divBdr>
        <w:top w:val="none" w:sz="0" w:space="0" w:color="auto"/>
        <w:left w:val="none" w:sz="0" w:space="0" w:color="auto"/>
        <w:bottom w:val="none" w:sz="0" w:space="0" w:color="auto"/>
        <w:right w:val="none" w:sz="0" w:space="0" w:color="auto"/>
      </w:divBdr>
      <w:divsChild>
        <w:div w:id="857239559">
          <w:marLeft w:val="0"/>
          <w:marRight w:val="0"/>
          <w:marTop w:val="0"/>
          <w:marBottom w:val="0"/>
          <w:divBdr>
            <w:top w:val="none" w:sz="0" w:space="0" w:color="auto"/>
            <w:left w:val="none" w:sz="0" w:space="0" w:color="auto"/>
            <w:bottom w:val="none" w:sz="0" w:space="0" w:color="auto"/>
            <w:right w:val="none" w:sz="0" w:space="0" w:color="auto"/>
          </w:divBdr>
        </w:div>
      </w:divsChild>
    </w:div>
    <w:div w:id="1494641732">
      <w:bodyDiv w:val="1"/>
      <w:marLeft w:val="0"/>
      <w:marRight w:val="0"/>
      <w:marTop w:val="0"/>
      <w:marBottom w:val="0"/>
      <w:divBdr>
        <w:top w:val="none" w:sz="0" w:space="0" w:color="auto"/>
        <w:left w:val="none" w:sz="0" w:space="0" w:color="auto"/>
        <w:bottom w:val="none" w:sz="0" w:space="0" w:color="auto"/>
        <w:right w:val="none" w:sz="0" w:space="0" w:color="auto"/>
      </w:divBdr>
    </w:div>
    <w:div w:id="1503623501">
      <w:bodyDiv w:val="1"/>
      <w:marLeft w:val="0"/>
      <w:marRight w:val="0"/>
      <w:marTop w:val="0"/>
      <w:marBottom w:val="0"/>
      <w:divBdr>
        <w:top w:val="none" w:sz="0" w:space="0" w:color="auto"/>
        <w:left w:val="none" w:sz="0" w:space="0" w:color="auto"/>
        <w:bottom w:val="none" w:sz="0" w:space="0" w:color="auto"/>
        <w:right w:val="none" w:sz="0" w:space="0" w:color="auto"/>
      </w:divBdr>
    </w:div>
    <w:div w:id="2041589275">
      <w:bodyDiv w:val="1"/>
      <w:marLeft w:val="0"/>
      <w:marRight w:val="0"/>
      <w:marTop w:val="0"/>
      <w:marBottom w:val="0"/>
      <w:divBdr>
        <w:top w:val="none" w:sz="0" w:space="0" w:color="auto"/>
        <w:left w:val="none" w:sz="0" w:space="0" w:color="auto"/>
        <w:bottom w:val="none" w:sz="0" w:space="0" w:color="auto"/>
        <w:right w:val="none" w:sz="0" w:space="0" w:color="auto"/>
      </w:divBdr>
    </w:div>
    <w:div w:id="2087609216">
      <w:bodyDiv w:val="1"/>
      <w:marLeft w:val="0"/>
      <w:marRight w:val="0"/>
      <w:marTop w:val="0"/>
      <w:marBottom w:val="0"/>
      <w:divBdr>
        <w:top w:val="none" w:sz="0" w:space="0" w:color="auto"/>
        <w:left w:val="none" w:sz="0" w:space="0" w:color="auto"/>
        <w:bottom w:val="none" w:sz="0" w:space="0" w:color="auto"/>
        <w:right w:val="none" w:sz="0" w:space="0" w:color="auto"/>
      </w:divBdr>
    </w:div>
    <w:div w:id="2112629483">
      <w:bodyDiv w:val="1"/>
      <w:marLeft w:val="0"/>
      <w:marRight w:val="0"/>
      <w:marTop w:val="0"/>
      <w:marBottom w:val="0"/>
      <w:divBdr>
        <w:top w:val="none" w:sz="0" w:space="0" w:color="auto"/>
        <w:left w:val="none" w:sz="0" w:space="0" w:color="auto"/>
        <w:bottom w:val="none" w:sz="0" w:space="0" w:color="auto"/>
        <w:right w:val="none" w:sz="0" w:space="0" w:color="auto"/>
      </w:divBdr>
    </w:div>
    <w:div w:id="2146895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6</TotalTime>
  <Pages>16</Pages>
  <Words>1905</Words>
  <Characters>1086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khede, Prashant</dc:creator>
  <cp:keywords/>
  <dc:description/>
  <cp:lastModifiedBy>Wankhede, Prashant</cp:lastModifiedBy>
  <cp:revision>19</cp:revision>
  <dcterms:created xsi:type="dcterms:W3CDTF">2018-01-28T05:32:00Z</dcterms:created>
  <dcterms:modified xsi:type="dcterms:W3CDTF">2018-04-30T03:48:00Z</dcterms:modified>
</cp:coreProperties>
</file>